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1957021D" w:rsidR="00046405" w:rsidRDefault="005D7E2D"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Online Meeting, 21st February– 3rd March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A5EE6A7" w:rsidR="00B70BA6" w:rsidRDefault="00B70BA6" w:rsidP="003C4C2F">
            <w:pPr>
              <w:pStyle w:val="CRCoverPage"/>
              <w:spacing w:after="0"/>
              <w:jc w:val="right"/>
              <w:rPr>
                <w:i/>
                <w:noProof/>
              </w:rPr>
            </w:pPr>
            <w:r>
              <w:rPr>
                <w:i/>
                <w:noProof/>
                <w:sz w:val="14"/>
              </w:rPr>
              <w:t>CR-Form-v12.</w:t>
            </w:r>
            <w:r w:rsidR="00596F5C">
              <w:rPr>
                <w:i/>
                <w:noProof/>
                <w:sz w:val="14"/>
              </w:rPr>
              <w:t>2</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8A23121" w:rsidR="00B70BA6" w:rsidRDefault="0081036D" w:rsidP="003C4C2F">
            <w:pPr>
              <w:pStyle w:val="CRCoverPage"/>
              <w:spacing w:after="0"/>
              <w:ind w:left="100"/>
              <w:rPr>
                <w:noProof/>
              </w:rPr>
            </w:pPr>
            <w:r>
              <w:t>2022-0</w:t>
            </w:r>
            <w:r w:rsidR="00596F5C">
              <w:t>3</w:t>
            </w:r>
            <w:r>
              <w:t>-</w:t>
            </w:r>
            <w:r w:rsidR="00596F5C">
              <w:t>02</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53C8E84C"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w:t>
            </w:r>
            <w:r w:rsidR="00596F5C">
              <w:rPr>
                <w:i/>
                <w:noProof/>
                <w:sz w:val="18"/>
              </w:rPr>
              <w:t>6</w:t>
            </w:r>
            <w:r>
              <w:rPr>
                <w:i/>
                <w:noProof/>
                <w:sz w:val="18"/>
              </w:rPr>
              <w:tab/>
              <w:t>(Release 1</w:t>
            </w:r>
            <w:r w:rsidR="00596F5C">
              <w:rPr>
                <w:i/>
                <w:noProof/>
                <w:sz w:val="18"/>
              </w:rPr>
              <w:t>6</w:t>
            </w:r>
            <w:r>
              <w:rPr>
                <w:i/>
                <w:noProof/>
                <w:sz w:val="18"/>
              </w:rPr>
              <w:t>)</w:t>
            </w:r>
            <w:r>
              <w:rPr>
                <w:i/>
                <w:noProof/>
                <w:sz w:val="18"/>
              </w:rPr>
              <w:br/>
              <w:t>Rel-1</w:t>
            </w:r>
            <w:r w:rsidR="00596F5C">
              <w:rPr>
                <w:i/>
                <w:noProof/>
                <w:sz w:val="18"/>
              </w:rPr>
              <w:t>7</w:t>
            </w:r>
            <w:r>
              <w:rPr>
                <w:i/>
                <w:noProof/>
                <w:sz w:val="18"/>
              </w:rPr>
              <w:tab/>
              <w:t>(Release 1</w:t>
            </w:r>
            <w:r w:rsidR="00596F5C">
              <w:rPr>
                <w:i/>
                <w:noProof/>
                <w:sz w:val="18"/>
              </w:rPr>
              <w:t>7</w:t>
            </w:r>
            <w:r>
              <w:rPr>
                <w:i/>
                <w:noProof/>
                <w:sz w:val="18"/>
              </w:rPr>
              <w:t>)</w:t>
            </w:r>
            <w:r>
              <w:rPr>
                <w:i/>
                <w:noProof/>
                <w:sz w:val="18"/>
              </w:rPr>
              <w:br/>
              <w:t>Rel-1</w:t>
            </w:r>
            <w:r w:rsidR="00596F5C">
              <w:rPr>
                <w:i/>
                <w:noProof/>
                <w:sz w:val="18"/>
              </w:rPr>
              <w:t>8</w:t>
            </w:r>
            <w:r>
              <w:rPr>
                <w:i/>
                <w:noProof/>
                <w:sz w:val="18"/>
              </w:rPr>
              <w:tab/>
              <w:t>(Release 1</w:t>
            </w:r>
            <w:r w:rsidR="00596F5C">
              <w:rPr>
                <w:i/>
                <w:noProof/>
                <w:sz w:val="18"/>
              </w:rPr>
              <w:t>8</w:t>
            </w:r>
            <w:r>
              <w:rPr>
                <w:i/>
                <w:noProof/>
                <w:sz w:val="18"/>
              </w:rPr>
              <w:t>)</w:t>
            </w:r>
            <w:r>
              <w:rPr>
                <w:i/>
                <w:noProof/>
                <w:sz w:val="18"/>
              </w:rPr>
              <w:br/>
              <w:t>Rel-1</w:t>
            </w:r>
            <w:r w:rsidR="00596F5C">
              <w:rPr>
                <w:i/>
                <w:noProof/>
                <w:sz w:val="18"/>
              </w:rPr>
              <w:t>9</w:t>
            </w:r>
            <w:r>
              <w:rPr>
                <w:i/>
                <w:noProof/>
                <w:sz w:val="18"/>
              </w:rPr>
              <w:tab/>
              <w:t>(Release 1</w:t>
            </w:r>
            <w:r w:rsidR="00596F5C">
              <w:rPr>
                <w:i/>
                <w:noProof/>
                <w:sz w:val="18"/>
              </w:rPr>
              <w:t>9</w:t>
            </w:r>
            <w:r>
              <w:rPr>
                <w:i/>
                <w:noProof/>
                <w:sz w:val="18"/>
              </w:rPr>
              <w:t>)</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2A530A1"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4.2.6, 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Heading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Heading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lastRenderedPageBreak/>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proofErr w:type="spellStart"/>
            <w:r w:rsidRPr="001F4300">
              <w:rPr>
                <w:b/>
                <w:i/>
              </w:rPr>
              <w:t>accessStratumRelease</w:t>
            </w:r>
            <w:proofErr w:type="spellEnd"/>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60A4F" w:rsidRPr="001F4300" w14:paraId="4C381BEB" w14:textId="77777777" w:rsidTr="00792C88">
        <w:trPr>
          <w:cantSplit/>
          <w:tblHeader/>
          <w:ins w:id="19" w:author="NR_MBS-Core" w:date="2022-03-03T13:59:00Z"/>
        </w:trPr>
        <w:tc>
          <w:tcPr>
            <w:tcW w:w="6946" w:type="dxa"/>
          </w:tcPr>
          <w:p w14:paraId="00E23E1B" w14:textId="77777777" w:rsidR="00760A4F" w:rsidRPr="00760A4F" w:rsidRDefault="00760A4F" w:rsidP="00792C88">
            <w:pPr>
              <w:pStyle w:val="TAL"/>
              <w:rPr>
                <w:ins w:id="20" w:author="NR_MBS-Core" w:date="2022-03-03T14:00:00Z"/>
                <w:b/>
                <w:i/>
              </w:rPr>
            </w:pPr>
            <w:ins w:id="21" w:author="NR_MBS-Core" w:date="2022-03-03T13:59:00Z">
              <w:r w:rsidRPr="00760A4F">
                <w:rPr>
                  <w:rFonts w:hint="eastAsia"/>
                  <w:b/>
                  <w:i/>
                </w:rPr>
                <w:t>b</w:t>
              </w:r>
              <w:r w:rsidRPr="00760A4F">
                <w:rPr>
                  <w:b/>
                  <w:i/>
                </w:rPr>
                <w:t>roadcast-Scell-</w:t>
              </w:r>
            </w:ins>
            <w:ins w:id="22" w:author="NR_MBS-Core" w:date="2022-03-03T14:00:00Z">
              <w:r w:rsidRPr="00760A4F">
                <w:rPr>
                  <w:b/>
                  <w:i/>
                </w:rPr>
                <w:t>r17</w:t>
              </w:r>
            </w:ins>
          </w:p>
          <w:p w14:paraId="7298DD4A" w14:textId="59F29644" w:rsidR="00760A4F" w:rsidRPr="00760A4F" w:rsidRDefault="00760A4F" w:rsidP="00D603C5">
            <w:pPr>
              <w:pStyle w:val="TAL"/>
              <w:rPr>
                <w:ins w:id="23" w:author="NR_MBS-Core" w:date="2022-03-03T13:59:00Z"/>
                <w:rFonts w:eastAsia="等线" w:hint="eastAsia"/>
                <w:b/>
                <w:i/>
                <w:lang w:eastAsia="zh-CN"/>
              </w:rPr>
            </w:pPr>
            <w:ins w:id="24" w:author="NR_MBS-Core" w:date="2022-03-03T14:00:00Z">
              <w:r w:rsidRPr="001F4300">
                <w:t>Indicates whether the UE supports</w:t>
              </w:r>
            </w:ins>
            <w:ins w:id="25" w:author="NR_MBS-Core" w:date="2022-03-03T14:01:00Z">
              <w:r>
                <w:t xml:space="preserve"> </w:t>
              </w:r>
            </w:ins>
            <w:ins w:id="26" w:author="NR_MBS-Core" w:date="2022-03-03T14:02:00Z">
              <w:r>
                <w:t xml:space="preserve">MBS </w:t>
              </w:r>
              <w:r w:rsidRPr="00760A4F">
                <w:t>reception via</w:t>
              </w:r>
              <w:r>
                <w:t xml:space="preserve"> </w:t>
              </w:r>
            </w:ins>
            <w:ins w:id="27" w:author="NR_MBS-Core" w:date="2022-03-03T14:01:00Z">
              <w:r>
                <w:t xml:space="preserve">broadcast </w:t>
              </w:r>
            </w:ins>
            <w:ins w:id="28" w:author="NR_MBS-Core" w:date="2022-03-03T14:02:00Z">
              <w:r w:rsidRPr="00760A4F">
                <w:t xml:space="preserve">in RRC_CONNECTED, on </w:t>
              </w:r>
            </w:ins>
            <w:ins w:id="29" w:author="NR_MBS-Core" w:date="2022-03-03T14:03:00Z">
              <w:r>
                <w:t>one</w:t>
              </w:r>
            </w:ins>
            <w:ins w:id="30" w:author="NR_MBS-Core" w:date="2022-03-03T14:02:00Z">
              <w:r w:rsidRPr="00760A4F">
                <w:t xml:space="preserve"> frequency indicated in an </w:t>
              </w:r>
              <w:proofErr w:type="spellStart"/>
              <w:r w:rsidRPr="0038127C">
                <w:rPr>
                  <w:i/>
                  <w:iCs/>
                </w:rPr>
                <w:t>MBSInterestIndication</w:t>
              </w:r>
              <w:proofErr w:type="spellEnd"/>
              <w:r w:rsidRPr="00760A4F">
                <w:t xml:space="preserve"> message, when an </w:t>
              </w:r>
              <w:proofErr w:type="spellStart"/>
              <w:r w:rsidRPr="00760A4F">
                <w:t>SCell</w:t>
              </w:r>
              <w:proofErr w:type="spellEnd"/>
              <w:r w:rsidRPr="00760A4F">
                <w:t xml:space="preserve"> is configured</w:t>
              </w:r>
            </w:ins>
            <w:ins w:id="31" w:author="NR_MBS-Core" w:date="2022-03-03T14:03:00Z">
              <w:r>
                <w:t xml:space="preserve"> and</w:t>
              </w:r>
            </w:ins>
            <w:ins w:id="32" w:author="NR_MBS-Core" w:date="2022-03-03T14:02:00Z">
              <w:r w:rsidRPr="00760A4F">
                <w:t xml:space="preserve"> </w:t>
              </w:r>
            </w:ins>
            <w:ins w:id="33" w:author="NR_MBS-Core" w:date="2022-03-03T14:03:00Z">
              <w:r w:rsidRPr="00760A4F">
                <w:t xml:space="preserve">activated </w:t>
              </w:r>
            </w:ins>
            <w:ins w:id="34" w:author="NR_MBS-Core" w:date="2022-03-03T14:02:00Z">
              <w:r w:rsidRPr="00760A4F">
                <w:t>on that frequency, as specified in TS 3</w:t>
              </w:r>
            </w:ins>
            <w:ins w:id="35" w:author="NR_MBS-Core" w:date="2022-03-03T14:03:00Z">
              <w:r>
                <w:t>8</w:t>
              </w:r>
            </w:ins>
            <w:ins w:id="36" w:author="NR_MBS-Core" w:date="2022-03-03T14:02:00Z">
              <w:r w:rsidRPr="00760A4F">
                <w:t>.331 [</w:t>
              </w:r>
            </w:ins>
            <w:ins w:id="37" w:author="NR_MBS-Core" w:date="2022-03-03T14:03:00Z">
              <w:r>
                <w:t>9</w:t>
              </w:r>
            </w:ins>
            <w:ins w:id="38" w:author="NR_MBS-Core" w:date="2022-03-03T14:02:00Z">
              <w:r w:rsidRPr="00760A4F">
                <w:t>].</w:t>
              </w:r>
            </w:ins>
          </w:p>
        </w:tc>
        <w:tc>
          <w:tcPr>
            <w:tcW w:w="709" w:type="dxa"/>
          </w:tcPr>
          <w:p w14:paraId="6D6E6122" w14:textId="6B1B84DF" w:rsidR="00760A4F" w:rsidRPr="00760A4F" w:rsidRDefault="00760A4F" w:rsidP="00792C88">
            <w:pPr>
              <w:pStyle w:val="TAL"/>
              <w:jc w:val="center"/>
              <w:rPr>
                <w:ins w:id="39" w:author="NR_MBS-Core" w:date="2022-03-03T13:59:00Z"/>
                <w:rFonts w:eastAsia="等线" w:hint="eastAsia"/>
                <w:lang w:eastAsia="zh-CN"/>
              </w:rPr>
            </w:pPr>
            <w:ins w:id="40" w:author="NR_MBS-Core" w:date="2022-03-03T14:00:00Z">
              <w:r>
                <w:rPr>
                  <w:rFonts w:eastAsia="等线" w:hint="eastAsia"/>
                  <w:lang w:eastAsia="zh-CN"/>
                </w:rPr>
                <w:t>F</w:t>
              </w:r>
              <w:r>
                <w:rPr>
                  <w:rFonts w:eastAsia="等线"/>
                  <w:lang w:eastAsia="zh-CN"/>
                </w:rPr>
                <w:t>SPC</w:t>
              </w:r>
            </w:ins>
          </w:p>
        </w:tc>
        <w:tc>
          <w:tcPr>
            <w:tcW w:w="567" w:type="dxa"/>
          </w:tcPr>
          <w:p w14:paraId="3E913BEE" w14:textId="4147B0BB" w:rsidR="00760A4F" w:rsidRPr="00760A4F" w:rsidRDefault="00760A4F" w:rsidP="00792C88">
            <w:pPr>
              <w:pStyle w:val="TAL"/>
              <w:jc w:val="center"/>
              <w:rPr>
                <w:ins w:id="41" w:author="NR_MBS-Core" w:date="2022-03-03T13:59:00Z"/>
                <w:rFonts w:eastAsia="等线" w:hint="eastAsia"/>
                <w:lang w:eastAsia="zh-CN"/>
              </w:rPr>
            </w:pPr>
            <w:ins w:id="42" w:author="NR_MBS-Core" w:date="2022-03-03T14:00:00Z">
              <w:r>
                <w:rPr>
                  <w:rFonts w:eastAsia="等线" w:hint="eastAsia"/>
                  <w:lang w:eastAsia="zh-CN"/>
                </w:rPr>
                <w:t>N</w:t>
              </w:r>
              <w:r>
                <w:rPr>
                  <w:rFonts w:eastAsia="等线"/>
                  <w:lang w:eastAsia="zh-CN"/>
                </w:rPr>
                <w:t>o</w:t>
              </w:r>
            </w:ins>
          </w:p>
        </w:tc>
        <w:tc>
          <w:tcPr>
            <w:tcW w:w="709" w:type="dxa"/>
          </w:tcPr>
          <w:p w14:paraId="64B4E68F" w14:textId="08DDCA87" w:rsidR="00760A4F" w:rsidRPr="00760A4F" w:rsidRDefault="00760A4F" w:rsidP="00792C88">
            <w:pPr>
              <w:pStyle w:val="TAL"/>
              <w:jc w:val="center"/>
              <w:rPr>
                <w:ins w:id="43" w:author="NR_MBS-Core" w:date="2022-03-03T13:59:00Z"/>
                <w:rFonts w:eastAsia="等线" w:hint="eastAsia"/>
                <w:lang w:eastAsia="zh-CN"/>
              </w:rPr>
            </w:pPr>
            <w:ins w:id="44" w:author="NR_MBS-Core" w:date="2022-03-03T14:00:00Z">
              <w:r>
                <w:rPr>
                  <w:rFonts w:eastAsia="等线" w:hint="eastAsia"/>
                  <w:lang w:eastAsia="zh-CN"/>
                </w:rPr>
                <w:t>N</w:t>
              </w:r>
              <w:r>
                <w:rPr>
                  <w:rFonts w:eastAsia="等线"/>
                  <w:lang w:eastAsia="zh-CN"/>
                </w:rPr>
                <w:t>o</w:t>
              </w:r>
            </w:ins>
          </w:p>
        </w:tc>
        <w:tc>
          <w:tcPr>
            <w:tcW w:w="708" w:type="dxa"/>
          </w:tcPr>
          <w:p w14:paraId="0AFDF8A2" w14:textId="435A93DE" w:rsidR="00760A4F" w:rsidRPr="00760A4F" w:rsidRDefault="00760A4F" w:rsidP="00792C88">
            <w:pPr>
              <w:pStyle w:val="TAL"/>
              <w:jc w:val="center"/>
              <w:rPr>
                <w:ins w:id="45" w:author="NR_MBS-Core" w:date="2022-03-03T13:59:00Z"/>
                <w:rFonts w:eastAsia="等线" w:hint="eastAsia"/>
                <w:lang w:eastAsia="zh-CN"/>
              </w:rPr>
            </w:pPr>
            <w:ins w:id="46" w:author="NR_MBS-Core" w:date="2022-03-03T14:00:00Z">
              <w:r>
                <w:rPr>
                  <w:rFonts w:eastAsia="等线" w:hint="eastAsia"/>
                  <w:lang w:eastAsia="zh-CN"/>
                </w:rPr>
                <w:t>N</w:t>
              </w:r>
              <w:r>
                <w:rPr>
                  <w:rFonts w:eastAsia="等线"/>
                  <w:lang w:eastAsia="zh-CN"/>
                </w:rPr>
                <w:t>o</w:t>
              </w:r>
            </w:ins>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proofErr w:type="spellStart"/>
            <w:r w:rsidRPr="001F4300">
              <w:rPr>
                <w:b/>
                <w:i/>
              </w:rPr>
              <w:t>delayBudgetReporting</w:t>
            </w:r>
            <w:proofErr w:type="spellEnd"/>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47" w:name="_Hlk39677092"/>
            <w:r w:rsidRPr="001F4300">
              <w:rPr>
                <w:b/>
                <w:i/>
              </w:rPr>
              <w:t>drx-Preference</w:t>
            </w:r>
            <w:bookmarkEnd w:id="47"/>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proofErr w:type="spellStart"/>
            <w:r w:rsidRPr="001F4300">
              <w:rPr>
                <w:b/>
                <w:i/>
              </w:rPr>
              <w:t>inactiveState</w:t>
            </w:r>
            <w:proofErr w:type="spellEnd"/>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48" w:author="NR_MBS-Core" w:date="2022-02-14T10:00:00Z"/>
        </w:trPr>
        <w:tc>
          <w:tcPr>
            <w:tcW w:w="6946" w:type="dxa"/>
          </w:tcPr>
          <w:p w14:paraId="0F5732F6" w14:textId="77777777" w:rsidR="002C14B8" w:rsidRPr="00DF2ACB" w:rsidRDefault="002C14B8" w:rsidP="002C14B8">
            <w:pPr>
              <w:pStyle w:val="TAL"/>
              <w:rPr>
                <w:ins w:id="49" w:author="NR_MBS-Core" w:date="2022-02-14T10:01:00Z"/>
                <w:b/>
                <w:i/>
              </w:rPr>
            </w:pPr>
            <w:ins w:id="50" w:author="NR_MBS-Core" w:date="2022-02-14T10:01:00Z">
              <w:r w:rsidRPr="00DF2ACB">
                <w:rPr>
                  <w:b/>
                  <w:i/>
                </w:rPr>
                <w:t>maxMRB-Add-r17</w:t>
              </w:r>
            </w:ins>
          </w:p>
          <w:p w14:paraId="1D4EDDA9" w14:textId="34B99F01" w:rsidR="002C14B8" w:rsidRPr="002C14B8" w:rsidRDefault="002C14B8" w:rsidP="002C14B8">
            <w:pPr>
              <w:pStyle w:val="TAL"/>
              <w:rPr>
                <w:ins w:id="51" w:author="NR_MBS-Core" w:date="2022-02-14T10:00:00Z"/>
                <w:rFonts w:eastAsiaTheme="minorEastAsia"/>
                <w:b/>
                <w:i/>
              </w:rPr>
            </w:pPr>
            <w:ins w:id="52" w:author="NR_MBS-Core" w:date="2022-02-14T10:01:00Z">
              <w:r w:rsidRPr="00DF2ACB">
                <w:rPr>
                  <w:rFonts w:cs="Arial" w:hint="eastAsia"/>
                  <w:bCs/>
                  <w:iCs/>
                  <w:szCs w:val="18"/>
                </w:rPr>
                <w:t>I</w:t>
              </w:r>
              <w:r w:rsidRPr="00DF2ACB">
                <w:rPr>
                  <w:rFonts w:cs="Arial"/>
                  <w:bCs/>
                  <w:iCs/>
                  <w:szCs w:val="18"/>
                </w:rPr>
                <w:t xml:space="preserve">ndicates the additional </w:t>
              </w:r>
            </w:ins>
            <w:ins w:id="53" w:author="NR_MBS-Core" w:date="2022-02-14T10:02:00Z">
              <w:r w:rsidR="00A539CD" w:rsidRPr="00A539CD">
                <w:rPr>
                  <w:rFonts w:cs="Arial"/>
                  <w:bCs/>
                  <w:iCs/>
                  <w:szCs w:val="18"/>
                </w:rPr>
                <w:t xml:space="preserve">maximum number of </w:t>
              </w:r>
            </w:ins>
            <w:ins w:id="54" w:author="NR_MBS-Core" w:date="2022-02-14T10:01:00Z">
              <w:r w:rsidRPr="00DF2ACB">
                <w:rPr>
                  <w:rFonts w:cs="Arial"/>
                  <w:bCs/>
                  <w:iCs/>
                  <w:szCs w:val="18"/>
                </w:rPr>
                <w:t>MRB</w:t>
              </w:r>
            </w:ins>
            <w:ins w:id="55" w:author="NR_MBS-Core" w:date="2022-03-01T10:52:00Z">
              <w:r w:rsidR="007F3D9D">
                <w:rPr>
                  <w:rFonts w:cs="Arial"/>
                  <w:bCs/>
                  <w:iCs/>
                  <w:szCs w:val="18"/>
                </w:rPr>
                <w:t>s</w:t>
              </w:r>
            </w:ins>
            <w:ins w:id="56" w:author="NR_MBS-Core" w:date="2022-02-14T10:01:00Z">
              <w:r w:rsidRPr="00DF2ACB">
                <w:rPr>
                  <w:rFonts w:cs="Arial"/>
                  <w:bCs/>
                  <w:iCs/>
                  <w:szCs w:val="18"/>
                </w:rPr>
                <w:t xml:space="preserve"> that the UE</w:t>
              </w:r>
              <w:r>
                <w:rPr>
                  <w:rFonts w:cs="Arial"/>
                  <w:bCs/>
                  <w:iCs/>
                  <w:szCs w:val="18"/>
                </w:rPr>
                <w:t xml:space="preserve"> supports for </w:t>
              </w:r>
            </w:ins>
            <w:ins w:id="57" w:author="NR_MBS-Core" w:date="2022-02-14T11:13:00Z">
              <w:r w:rsidR="00A447CC">
                <w:rPr>
                  <w:rFonts w:cs="Arial"/>
                  <w:bCs/>
                  <w:iCs/>
                  <w:szCs w:val="18"/>
                </w:rPr>
                <w:t xml:space="preserve">MBS </w:t>
              </w:r>
            </w:ins>
            <w:ins w:id="58" w:author="NR_MBS-Core" w:date="2022-02-14T10:01:00Z">
              <w:r>
                <w:rPr>
                  <w:rFonts w:cs="Arial"/>
                  <w:bCs/>
                  <w:iCs/>
                  <w:szCs w:val="18"/>
                </w:rPr>
                <w:t>multicast reception</w:t>
              </w:r>
            </w:ins>
            <w:ins w:id="59" w:author="NR_MBS-Core" w:date="2022-03-01T11:00:00Z">
              <w:r w:rsidR="0092666B">
                <w:rPr>
                  <w:rFonts w:cs="Arial"/>
                  <w:bCs/>
                  <w:iCs/>
                  <w:szCs w:val="18"/>
                </w:rPr>
                <w:t xml:space="preserve"> </w:t>
              </w:r>
              <w:r w:rsidR="0092666B" w:rsidRPr="001F4300">
                <w:t>as specified in TS 38.331[9].</w:t>
              </w:r>
            </w:ins>
            <w:ins w:id="60"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61" w:author="NR_MBS-Core" w:date="2022-02-14T10:00:00Z"/>
              </w:rPr>
            </w:pPr>
            <w:ins w:id="62"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63" w:author="NR_MBS-Core" w:date="2022-02-14T10:00:00Z"/>
              </w:rPr>
            </w:pPr>
            <w:ins w:id="64"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65" w:author="NR_MBS-Core" w:date="2022-02-14T10:00:00Z"/>
              </w:rPr>
            </w:pPr>
            <w:ins w:id="66"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67" w:author="NR_MBS-Core" w:date="2022-02-14T10:00:00Z"/>
              </w:rPr>
            </w:pPr>
            <w:ins w:id="68"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proofErr w:type="spellStart"/>
            <w:r w:rsidRPr="001F4300">
              <w:rPr>
                <w:rFonts w:ascii="Arial" w:hAnsi="Arial"/>
                <w:b/>
                <w:i/>
                <w:sz w:val="18"/>
              </w:rPr>
              <w:t>overheatingInd</w:t>
            </w:r>
            <w:proofErr w:type="spellEnd"/>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proofErr w:type="spellStart"/>
            <w:r w:rsidRPr="001F4300">
              <w:rPr>
                <w:b/>
                <w:i/>
              </w:rPr>
              <w:lastRenderedPageBreak/>
              <w:t>reducedCP</w:t>
            </w:r>
            <w:proofErr w:type="spellEnd"/>
            <w:r w:rsidRPr="001F4300">
              <w:rPr>
                <w:b/>
                <w:i/>
              </w:rPr>
              <w:t>-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宋体"/>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宋体"/>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宋体"/>
                <w:lang w:eastAsia="zh-CN"/>
              </w:rPr>
              <w:t>No</w:t>
            </w:r>
          </w:p>
        </w:tc>
        <w:tc>
          <w:tcPr>
            <w:tcW w:w="708" w:type="dxa"/>
          </w:tcPr>
          <w:p w14:paraId="28AC4018" w14:textId="77777777" w:rsidR="002C14B8" w:rsidRPr="001F4300" w:rsidRDefault="002C14B8" w:rsidP="002C14B8">
            <w:pPr>
              <w:pStyle w:val="TAL"/>
              <w:jc w:val="center"/>
            </w:pPr>
            <w:r w:rsidRPr="001F4300">
              <w:rPr>
                <w:rFonts w:eastAsia="宋体"/>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t>referenceTimeProvision-r16</w:t>
            </w:r>
          </w:p>
          <w:p w14:paraId="4155F40B" w14:textId="77777777" w:rsidR="002C14B8" w:rsidRPr="001F4300" w:rsidRDefault="002C14B8" w:rsidP="002C14B8">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宋体"/>
                <w:lang w:eastAsia="zh-CN"/>
              </w:rPr>
            </w:pPr>
            <w:r w:rsidRPr="001F4300">
              <w:t>UE</w:t>
            </w:r>
          </w:p>
        </w:tc>
        <w:tc>
          <w:tcPr>
            <w:tcW w:w="567" w:type="dxa"/>
          </w:tcPr>
          <w:p w14:paraId="642237F4" w14:textId="77777777" w:rsidR="002C14B8" w:rsidRPr="001F4300" w:rsidRDefault="002C14B8" w:rsidP="002C14B8">
            <w:pPr>
              <w:pStyle w:val="TAL"/>
              <w:jc w:val="center"/>
              <w:rPr>
                <w:rFonts w:eastAsia="宋体"/>
                <w:lang w:eastAsia="zh-CN"/>
              </w:rPr>
            </w:pPr>
            <w:r w:rsidRPr="001F4300">
              <w:t>No</w:t>
            </w:r>
          </w:p>
        </w:tc>
        <w:tc>
          <w:tcPr>
            <w:tcW w:w="709" w:type="dxa"/>
          </w:tcPr>
          <w:p w14:paraId="0FC989D3" w14:textId="77777777" w:rsidR="002C14B8" w:rsidRPr="001F4300" w:rsidRDefault="002C14B8" w:rsidP="002C14B8">
            <w:pPr>
              <w:pStyle w:val="TAL"/>
              <w:jc w:val="center"/>
              <w:rPr>
                <w:rFonts w:eastAsia="宋体"/>
                <w:lang w:eastAsia="zh-CN"/>
              </w:rPr>
            </w:pPr>
            <w:r w:rsidRPr="001F4300">
              <w:t>No</w:t>
            </w:r>
          </w:p>
        </w:tc>
        <w:tc>
          <w:tcPr>
            <w:tcW w:w="708" w:type="dxa"/>
          </w:tcPr>
          <w:p w14:paraId="41B912A2" w14:textId="77777777" w:rsidR="002C14B8" w:rsidRPr="001F4300" w:rsidRDefault="002C14B8" w:rsidP="002C14B8">
            <w:pPr>
              <w:pStyle w:val="TAL"/>
              <w:jc w:val="center"/>
              <w:rPr>
                <w:rFonts w:eastAsia="宋体"/>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326F5610" w14:textId="77777777" w:rsidR="002C14B8" w:rsidRPr="001F4300" w:rsidRDefault="002C14B8" w:rsidP="002C14B8">
            <w:pPr>
              <w:pStyle w:val="TAL"/>
              <w:jc w:val="center"/>
              <w:rPr>
                <w:rFonts w:eastAsia="宋体"/>
                <w:lang w:eastAsia="zh-CN"/>
              </w:rPr>
            </w:pPr>
            <w:r w:rsidRPr="001F4300">
              <w:t>No</w:t>
            </w:r>
          </w:p>
        </w:tc>
        <w:tc>
          <w:tcPr>
            <w:tcW w:w="709" w:type="dxa"/>
          </w:tcPr>
          <w:p w14:paraId="74456167" w14:textId="77777777" w:rsidR="002C14B8" w:rsidRPr="001F4300" w:rsidRDefault="002C14B8" w:rsidP="002C14B8">
            <w:pPr>
              <w:pStyle w:val="TAL"/>
              <w:jc w:val="center"/>
              <w:rPr>
                <w:rFonts w:eastAsia="宋体"/>
                <w:lang w:eastAsia="zh-CN"/>
              </w:rPr>
            </w:pPr>
            <w:r w:rsidRPr="001F4300">
              <w:t>No</w:t>
            </w:r>
          </w:p>
        </w:tc>
        <w:tc>
          <w:tcPr>
            <w:tcW w:w="708" w:type="dxa"/>
          </w:tcPr>
          <w:p w14:paraId="24B69219" w14:textId="77777777" w:rsidR="002C14B8" w:rsidRPr="001F4300" w:rsidRDefault="002C14B8" w:rsidP="002C14B8">
            <w:pPr>
              <w:pStyle w:val="TAL"/>
              <w:jc w:val="center"/>
              <w:rPr>
                <w:rFonts w:eastAsia="宋体"/>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D2DB529"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1D8BBA91"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148109E5"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35655907"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558502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4807099C"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510876AB"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EC55E5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64C059D0"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42425B3A"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7345E9D7" w14:textId="77777777" w:rsidR="002C14B8" w:rsidRPr="001F4300" w:rsidRDefault="002C14B8" w:rsidP="002C14B8">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77777777" w:rsidR="00750A07" w:rsidRDefault="00750A07" w:rsidP="00750A07"/>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Heading3"/>
      </w:pPr>
      <w:bookmarkStart w:id="69" w:name="_Toc12750889"/>
      <w:bookmarkStart w:id="70" w:name="_Toc29382253"/>
      <w:bookmarkStart w:id="71" w:name="_Toc37093370"/>
      <w:bookmarkStart w:id="72" w:name="_Toc37238646"/>
      <w:bookmarkStart w:id="73" w:name="_Toc37238760"/>
      <w:bookmarkStart w:id="74" w:name="_Toc46488655"/>
      <w:bookmarkStart w:id="75" w:name="_Toc52574076"/>
      <w:bookmarkStart w:id="76" w:name="_Toc52574162"/>
      <w:bookmarkStart w:id="77" w:name="_Toc90724014"/>
      <w:r w:rsidRPr="001F4300">
        <w:lastRenderedPageBreak/>
        <w:t>4.2.4</w:t>
      </w:r>
      <w:r w:rsidRPr="001F4300">
        <w:tab/>
        <w:t>PDCP Parameters</w:t>
      </w:r>
      <w:bookmarkEnd w:id="69"/>
      <w:bookmarkEnd w:id="70"/>
      <w:bookmarkEnd w:id="71"/>
      <w:bookmarkEnd w:id="72"/>
      <w:bookmarkEnd w:id="73"/>
      <w:bookmarkEnd w:id="74"/>
      <w:bookmarkEnd w:id="75"/>
      <w:bookmarkEnd w:id="76"/>
      <w:bookmarkEnd w:id="77"/>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lastRenderedPageBreak/>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78" w:author="NR_MBS-Core" w:date="2022-02-14T11:08:00Z">
              <w:r w:rsidR="009D60FE">
                <w:t xml:space="preserve"> </w:t>
              </w:r>
              <w:r w:rsidR="009D60FE" w:rsidRPr="001F4300">
                <w:t xml:space="preserve">across all DRBs </w:t>
              </w:r>
              <w:r w:rsidR="009D60FE">
                <w:t>and</w:t>
              </w:r>
            </w:ins>
            <w:ins w:id="79" w:author="NR_MBS-Core" w:date="2022-02-28T15:00:00Z">
              <w:r w:rsidR="00D27F81">
                <w:rPr>
                  <w:rFonts w:eastAsia="等线"/>
                  <w:lang w:eastAsia="zh-CN"/>
                </w:rPr>
                <w:t xml:space="preserve"> multicast</w:t>
              </w:r>
            </w:ins>
            <w:ins w:id="80"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81" w:author="NR_MBS-Core" w:date="2022-02-14T11:07:00Z">
              <w:r w:rsidR="004F4668">
                <w:t xml:space="preserve">and </w:t>
              </w:r>
            </w:ins>
            <w:ins w:id="82" w:author="NR_MBS-Core" w:date="2022-03-01T10:53:00Z">
              <w:r w:rsidR="00363650">
                <w:rPr>
                  <w:rFonts w:eastAsia="等线"/>
                  <w:lang w:eastAsia="zh-CN"/>
                </w:rPr>
                <w:t>multicast</w:t>
              </w:r>
              <w:r w:rsidR="00363650">
                <w:t xml:space="preserve"> </w:t>
              </w:r>
            </w:ins>
            <w:ins w:id="83"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proofErr w:type="spellStart"/>
            <w:r w:rsidRPr="001F4300">
              <w:rPr>
                <w:b/>
                <w:i/>
              </w:rPr>
              <w:t>pdcp-DuplicationSplitDRB</w:t>
            </w:r>
            <w:proofErr w:type="spellEnd"/>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proofErr w:type="spellStart"/>
            <w:r w:rsidRPr="001F4300">
              <w:rPr>
                <w:b/>
                <w:i/>
              </w:rPr>
              <w:t>pdcp-DuplicationSplitSRB</w:t>
            </w:r>
            <w:proofErr w:type="spellEnd"/>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Indicates whether the UE supports 12 bit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宋体"/>
              </w:rPr>
            </w:pPr>
            <w:r w:rsidRPr="001F4300">
              <w:rPr>
                <w:rFonts w:eastAsia="宋体"/>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Heading3"/>
      </w:pPr>
      <w:bookmarkStart w:id="84" w:name="_Toc12750891"/>
      <w:bookmarkStart w:id="85" w:name="_Toc29382255"/>
      <w:bookmarkStart w:id="86" w:name="_Toc37093372"/>
      <w:bookmarkStart w:id="87" w:name="_Toc37238648"/>
      <w:bookmarkStart w:id="88" w:name="_Toc37238762"/>
      <w:bookmarkStart w:id="89" w:name="_Toc46488657"/>
      <w:bookmarkStart w:id="90" w:name="_Toc52574078"/>
      <w:bookmarkStart w:id="91" w:name="_Toc52574164"/>
      <w:bookmarkStart w:id="92" w:name="_Toc90724016"/>
      <w:r w:rsidRPr="001F4300">
        <w:lastRenderedPageBreak/>
        <w:t>4.2.6</w:t>
      </w:r>
      <w:r w:rsidRPr="001F4300">
        <w:tab/>
        <w:t>MAC parameters</w:t>
      </w:r>
      <w:bookmarkEnd w:id="84"/>
      <w:bookmarkEnd w:id="85"/>
      <w:bookmarkEnd w:id="86"/>
      <w:bookmarkEnd w:id="87"/>
      <w:bookmarkEnd w:id="88"/>
      <w:bookmarkEnd w:id="89"/>
      <w:bookmarkEnd w:id="90"/>
      <w:bookmarkEnd w:id="91"/>
      <w:bookmarkEnd w:id="92"/>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lastRenderedPageBreak/>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93" w:author="NR_MBS-Core" w:date="2022-02-14T10:04:00Z"/>
        </w:trPr>
        <w:tc>
          <w:tcPr>
            <w:tcW w:w="7088" w:type="dxa"/>
          </w:tcPr>
          <w:p w14:paraId="36472F4F" w14:textId="22AF8DAC" w:rsidR="00036C7A" w:rsidRPr="00CD509B" w:rsidRDefault="004F77F6" w:rsidP="00036C7A">
            <w:pPr>
              <w:pStyle w:val="TAH"/>
              <w:jc w:val="left"/>
              <w:rPr>
                <w:ins w:id="94" w:author="NR_MBS-Core" w:date="2022-02-14T10:04:00Z"/>
                <w:i/>
              </w:rPr>
            </w:pPr>
            <w:ins w:id="95" w:author="NR_MBS-Core" w:date="2022-03-02T14:11:00Z">
              <w:r w:rsidRPr="004F77F6">
                <w:rPr>
                  <w:i/>
                </w:rPr>
                <w:t>maxNumberRNTIs-MBS-r17</w:t>
              </w:r>
            </w:ins>
          </w:p>
          <w:p w14:paraId="766C2330" w14:textId="67811760" w:rsidR="00036C7A" w:rsidRPr="001F4300" w:rsidRDefault="00036C7A" w:rsidP="00C134E7">
            <w:pPr>
              <w:pStyle w:val="TAL"/>
              <w:rPr>
                <w:ins w:id="96" w:author="NR_MBS-Core" w:date="2022-02-14T10:04:00Z"/>
                <w:b/>
                <w:bCs/>
                <w:i/>
                <w:iCs/>
              </w:rPr>
            </w:pPr>
            <w:ins w:id="97" w:author="NR_MBS-Core" w:date="2022-02-14T10:04:00Z">
              <w:r>
                <w:t>Indicates th</w:t>
              </w:r>
              <w:r w:rsidRPr="00CD509B">
                <w:t>e</w:t>
              </w:r>
            </w:ins>
            <w:ins w:id="98" w:author="NR_MBS-Core" w:date="2022-03-02T14:04:00Z">
              <w:r w:rsidR="009F5ED0">
                <w:rPr>
                  <w:rFonts w:eastAsia="等线"/>
                  <w:lang w:eastAsia="zh-CN"/>
                </w:rPr>
                <w:t xml:space="preserve"> maximum</w:t>
              </w:r>
            </w:ins>
            <w:ins w:id="99" w:author="NR_MBS-Core" w:date="2022-02-14T10:04:00Z">
              <w:r w:rsidRPr="00CD509B">
                <w:t xml:space="preserve"> </w:t>
              </w:r>
              <w:commentRangeStart w:id="100"/>
              <w:commentRangeStart w:id="101"/>
              <w:commentRangeStart w:id="102"/>
              <w:r w:rsidRPr="00CD509B">
                <w:t>number</w:t>
              </w:r>
            </w:ins>
            <w:commentRangeEnd w:id="100"/>
            <w:r w:rsidR="006C2869">
              <w:rPr>
                <w:rStyle w:val="CommentReference"/>
                <w:rFonts w:ascii="Times New Roman" w:eastAsiaTheme="minorEastAsia" w:hAnsi="Times New Roman"/>
                <w:lang w:eastAsia="en-US"/>
              </w:rPr>
              <w:commentReference w:id="100"/>
            </w:r>
            <w:commentRangeEnd w:id="101"/>
            <w:r w:rsidR="00342D2F">
              <w:rPr>
                <w:rStyle w:val="CommentReference"/>
                <w:rFonts w:ascii="Times New Roman" w:eastAsiaTheme="minorEastAsia" w:hAnsi="Times New Roman"/>
                <w:lang w:eastAsia="en-US"/>
              </w:rPr>
              <w:commentReference w:id="101"/>
            </w:r>
            <w:commentRangeEnd w:id="102"/>
            <w:r w:rsidR="00EB69F8">
              <w:rPr>
                <w:rStyle w:val="CommentReference"/>
                <w:rFonts w:ascii="Times New Roman" w:eastAsiaTheme="minorEastAsia" w:hAnsi="Times New Roman"/>
                <w:lang w:eastAsia="en-US"/>
              </w:rPr>
              <w:commentReference w:id="102"/>
            </w:r>
            <w:ins w:id="103" w:author="NR_MBS-Core" w:date="2022-02-14T10:04:00Z">
              <w:r w:rsidRPr="00CD509B">
                <w:t xml:space="preserve"> of</w:t>
              </w:r>
              <w:commentRangeStart w:id="104"/>
              <w:commentRangeStart w:id="105"/>
              <w:r w:rsidRPr="00CD509B">
                <w:t xml:space="preserve"> </w:t>
              </w:r>
            </w:ins>
            <w:commentRangeEnd w:id="104"/>
            <w:commentRangeEnd w:id="105"/>
            <w:ins w:id="106" w:author="NR_MBS-Core" w:date="2022-03-02T14:04:00Z">
              <w:r w:rsidR="009F5ED0">
                <w:t xml:space="preserve">simultaneous reception of PDCCH scrambled </w:t>
              </w:r>
            </w:ins>
            <w:ins w:id="107" w:author="NR_MBS-Core" w:date="2022-03-02T14:05:00Z">
              <w:r w:rsidR="009F5ED0">
                <w:t>with G-</w:t>
              </w:r>
            </w:ins>
            <w:ins w:id="108" w:author="NR_MBS-Core" w:date="2022-03-02T14:04:00Z">
              <w:r w:rsidR="009F5ED0">
                <w:t>RNTIs/G-CS-RNTIs</w:t>
              </w:r>
            </w:ins>
            <w:del w:id="109" w:author="NR_MBS-Core" w:date="2022-03-02T14:04:00Z">
              <w:r w:rsidR="002F3BDC" w:rsidDel="009F5ED0">
                <w:rPr>
                  <w:rStyle w:val="CommentReference"/>
                  <w:rFonts w:ascii="Times New Roman" w:eastAsiaTheme="minorEastAsia" w:hAnsi="Times New Roman"/>
                  <w:lang w:eastAsia="en-US"/>
                </w:rPr>
                <w:commentReference w:id="104"/>
              </w:r>
            </w:del>
            <w:r w:rsidR="00EB69F8">
              <w:rPr>
                <w:rStyle w:val="CommentReference"/>
                <w:rFonts w:ascii="Times New Roman" w:eastAsiaTheme="minorEastAsia" w:hAnsi="Times New Roman"/>
                <w:lang w:eastAsia="en-US"/>
              </w:rPr>
              <w:commentReference w:id="105"/>
            </w:r>
            <w:ins w:id="110" w:author="NR_MBS-Core" w:date="2022-02-14T10:04:00Z">
              <w:r w:rsidRPr="00CD509B">
                <w:t xml:space="preserve"> for </w:t>
              </w:r>
            </w:ins>
            <w:ins w:id="111" w:author="NR_MBS-Core" w:date="2022-02-14T11:13:00Z">
              <w:r w:rsidR="00A447CC">
                <w:t xml:space="preserve">MBS </w:t>
              </w:r>
            </w:ins>
            <w:ins w:id="112" w:author="NR_MBS-Core" w:date="2022-02-14T10:04:00Z">
              <w:r w:rsidRPr="00CD509B">
                <w:t>multicast</w:t>
              </w:r>
            </w:ins>
            <w:commentRangeStart w:id="113"/>
            <w:commentRangeStart w:id="114"/>
            <w:commentRangeStart w:id="115"/>
            <w:commentRangeEnd w:id="113"/>
            <w:r w:rsidR="00792C88">
              <w:rPr>
                <w:rStyle w:val="CommentReference"/>
                <w:rFonts w:ascii="Times New Roman" w:eastAsiaTheme="minorEastAsia" w:hAnsi="Times New Roman"/>
                <w:lang w:eastAsia="en-US"/>
              </w:rPr>
              <w:commentReference w:id="113"/>
            </w:r>
            <w:commentRangeEnd w:id="114"/>
            <w:r w:rsidR="00342D2F">
              <w:rPr>
                <w:rStyle w:val="CommentReference"/>
                <w:rFonts w:ascii="Times New Roman" w:eastAsiaTheme="minorEastAsia" w:hAnsi="Times New Roman"/>
                <w:lang w:eastAsia="en-US"/>
              </w:rPr>
              <w:commentReference w:id="114"/>
            </w:r>
            <w:commentRangeEnd w:id="115"/>
            <w:r w:rsidR="00EB69F8">
              <w:rPr>
                <w:rStyle w:val="CommentReference"/>
                <w:rFonts w:ascii="Times New Roman" w:eastAsiaTheme="minorEastAsia" w:hAnsi="Times New Roman"/>
                <w:lang w:eastAsia="en-US"/>
              </w:rPr>
              <w:commentReference w:id="115"/>
            </w:r>
            <w:ins w:id="116" w:author="NR_MBS-Core" w:date="2022-02-14T10:04:00Z">
              <w:r w:rsidRPr="00CD509B">
                <w:t>.</w:t>
              </w:r>
            </w:ins>
          </w:p>
        </w:tc>
        <w:tc>
          <w:tcPr>
            <w:tcW w:w="567" w:type="dxa"/>
          </w:tcPr>
          <w:p w14:paraId="2D8EDC81" w14:textId="55AE8665" w:rsidR="00036C7A" w:rsidRPr="001F4300" w:rsidRDefault="00036C7A" w:rsidP="00036C7A">
            <w:pPr>
              <w:pStyle w:val="TAL"/>
              <w:rPr>
                <w:ins w:id="117" w:author="NR_MBS-Core" w:date="2022-02-14T10:04:00Z"/>
                <w:rFonts w:cs="Arial"/>
                <w:bCs/>
                <w:iCs/>
                <w:szCs w:val="18"/>
              </w:rPr>
            </w:pPr>
            <w:ins w:id="118"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119" w:author="NR_MBS-Core" w:date="2022-02-14T10:04:00Z"/>
                <w:rFonts w:cs="Arial"/>
                <w:bCs/>
                <w:iCs/>
                <w:szCs w:val="18"/>
              </w:rPr>
            </w:pPr>
            <w:ins w:id="120"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121" w:author="NR_MBS-Core" w:date="2022-02-14T10:04:00Z"/>
                <w:rFonts w:cs="Arial"/>
                <w:bCs/>
                <w:iCs/>
                <w:szCs w:val="18"/>
              </w:rPr>
            </w:pPr>
            <w:ins w:id="122"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123" w:author="NR_MBS-Core" w:date="2022-02-14T10:04:00Z"/>
              </w:rPr>
            </w:pPr>
            <w:ins w:id="124"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proofErr w:type="spellStart"/>
            <w:r w:rsidRPr="001F4300">
              <w:rPr>
                <w:b/>
                <w:i/>
              </w:rPr>
              <w:t>lch-ToSCellRestriction</w:t>
            </w:r>
            <w:proofErr w:type="spellEnd"/>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proofErr w:type="spellStart"/>
            <w:r w:rsidRPr="001F4300">
              <w:rPr>
                <w:rFonts w:cs="Arial"/>
                <w:b/>
                <w:bCs/>
                <w:i/>
                <w:iCs/>
                <w:szCs w:val="18"/>
              </w:rPr>
              <w:t>logicalChannelSR-DelayTimer</w:t>
            </w:r>
            <w:proofErr w:type="spellEnd"/>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proofErr w:type="spellStart"/>
            <w:r w:rsidRPr="001F4300">
              <w:rPr>
                <w:rFonts w:cs="Arial"/>
                <w:b/>
                <w:bCs/>
                <w:i/>
                <w:iCs/>
                <w:szCs w:val="18"/>
              </w:rPr>
              <w:t>multipleConfiguredGrants</w:t>
            </w:r>
            <w:proofErr w:type="spellEnd"/>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proofErr w:type="spellStart"/>
            <w:r w:rsidRPr="001F4300">
              <w:rPr>
                <w:b/>
                <w:i/>
              </w:rPr>
              <w:t>recommendedBitRate</w:t>
            </w:r>
            <w:proofErr w:type="spellEnd"/>
          </w:p>
          <w:p w14:paraId="362BD286" w14:textId="77777777" w:rsidR="00036C7A" w:rsidRPr="001F4300" w:rsidRDefault="00036C7A" w:rsidP="00036C7A">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proofErr w:type="spellStart"/>
            <w:r w:rsidRPr="001F4300">
              <w:rPr>
                <w:b/>
                <w:i/>
              </w:rPr>
              <w:t>recommendedBitRateQuery</w:t>
            </w:r>
            <w:proofErr w:type="spellEnd"/>
          </w:p>
          <w:p w14:paraId="70817E08" w14:textId="77777777" w:rsidR="00036C7A" w:rsidRPr="001F4300" w:rsidRDefault="00036C7A" w:rsidP="00036C7A">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proofErr w:type="spellStart"/>
            <w:r w:rsidRPr="001F4300">
              <w:rPr>
                <w:rFonts w:cs="Arial"/>
                <w:b/>
                <w:bCs/>
                <w:i/>
                <w:iCs/>
                <w:szCs w:val="18"/>
              </w:rPr>
              <w:lastRenderedPageBreak/>
              <w:t>skipUplinkTxDynamic</w:t>
            </w:r>
            <w:proofErr w:type="spellEnd"/>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125" w:name="_Hlk42151165"/>
            <w:r w:rsidRPr="001F4300">
              <w:t>This field applies to all serving cells with which the UE is configured with shared spectrum channel access.</w:t>
            </w:r>
            <w:bookmarkEnd w:id="125"/>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0A17F0C5" w14:textId="77777777" w:rsidR="00774CEA" w:rsidRPr="00A74BD1" w:rsidRDefault="00774CEA"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Heading1"/>
        <w:rPr>
          <w:rFonts w:eastAsia="宋体"/>
          <w:lang w:eastAsia="zh-CN"/>
        </w:rPr>
      </w:pPr>
      <w:bookmarkStart w:id="126" w:name="_Toc12750916"/>
      <w:bookmarkStart w:id="127" w:name="_Toc29382281"/>
      <w:bookmarkStart w:id="128" w:name="_Toc37093398"/>
      <w:bookmarkStart w:id="129" w:name="_Toc37238674"/>
      <w:bookmarkStart w:id="130" w:name="_Toc37238788"/>
      <w:bookmarkStart w:id="131" w:name="_Toc46488713"/>
      <w:bookmarkStart w:id="132" w:name="_Toc52574137"/>
      <w:bookmarkStart w:id="133" w:name="_Toc52574223"/>
      <w:bookmarkStart w:id="134" w:name="_Toc90724079"/>
      <w:r w:rsidRPr="001F4300">
        <w:rPr>
          <w:rFonts w:eastAsia="宋体"/>
          <w:lang w:eastAsia="zh-CN"/>
        </w:rPr>
        <w:lastRenderedPageBreak/>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126"/>
      <w:bookmarkEnd w:id="127"/>
      <w:bookmarkEnd w:id="128"/>
      <w:bookmarkEnd w:id="129"/>
      <w:bookmarkEnd w:id="130"/>
      <w:bookmarkEnd w:id="131"/>
      <w:bookmarkEnd w:id="132"/>
      <w:bookmarkEnd w:id="133"/>
      <w:bookmarkEnd w:id="134"/>
    </w:p>
    <w:p w14:paraId="6C9EAF01" w14:textId="77777777" w:rsidR="00774CEA" w:rsidRPr="001F4300" w:rsidRDefault="00774CEA" w:rsidP="00774CEA">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135"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136" w:author="NR_MBS-Core" w:date="2022-02-11T14:30:00Z"/>
                <w:lang w:eastAsia="en-GB"/>
              </w:rPr>
            </w:pPr>
            <w:r w:rsidRPr="001F4300">
              <w:rPr>
                <w:lang w:eastAsia="en-GB"/>
              </w:rPr>
              <w:t>NOTE 3:</w:t>
            </w:r>
            <w:r w:rsidRPr="001F4300">
              <w:rPr>
                <w:lang w:eastAsia="en-GB"/>
              </w:rPr>
              <w:tab/>
              <w:t>This requirement is applicable in NR SA, NR-DC and NE-DC.</w:t>
            </w:r>
          </w:p>
          <w:p w14:paraId="58520B29" w14:textId="6C0E62AD" w:rsidR="00774CEA" w:rsidRPr="001F4300" w:rsidRDefault="00774CEA" w:rsidP="00792C88">
            <w:pPr>
              <w:pStyle w:val="TAN"/>
              <w:rPr>
                <w:lang w:eastAsia="en-GB"/>
              </w:rPr>
            </w:pPr>
            <w:ins w:id="137" w:author="NR_MBS-Core" w:date="2022-02-11T14:30:00Z">
              <w:r w:rsidRPr="001F4300">
                <w:rPr>
                  <w:lang w:eastAsia="zh-CN"/>
                </w:rPr>
                <w:t xml:space="preserve">NOTE </w:t>
              </w:r>
              <w:r>
                <w:rPr>
                  <w:lang w:eastAsia="zh-CN"/>
                </w:rPr>
                <w:t>4:  The max</w:t>
              </w:r>
            </w:ins>
            <w:ins w:id="138" w:author="NR_MBS-Core" w:date="2022-02-11T14:31:00Z">
              <w:r>
                <w:rPr>
                  <w:lang w:eastAsia="zh-CN"/>
                </w:rPr>
                <w:t xml:space="preserve">imum number </w:t>
              </w:r>
            </w:ins>
            <w:ins w:id="139" w:author="NR_MBS-Core" w:date="2022-03-02T14:07:00Z">
              <w:r w:rsidR="000F41F4">
                <w:rPr>
                  <w:lang w:eastAsia="zh-CN"/>
                </w:rPr>
                <w:t xml:space="preserve">is defined for the total number of </w:t>
              </w:r>
            </w:ins>
            <w:commentRangeStart w:id="140"/>
            <w:commentRangeStart w:id="141"/>
            <w:commentRangeEnd w:id="140"/>
            <w:del w:id="142" w:author="NR_MBS-Core" w:date="2022-03-02T14:07:00Z">
              <w:r w:rsidR="001575FB" w:rsidDel="000F41F4">
                <w:rPr>
                  <w:rStyle w:val="CommentReference"/>
                  <w:rFonts w:ascii="Times New Roman" w:eastAsiaTheme="minorEastAsia" w:hAnsi="Times New Roman"/>
                  <w:lang w:eastAsia="en-US"/>
                </w:rPr>
                <w:commentReference w:id="140"/>
              </w:r>
            </w:del>
            <w:commentRangeEnd w:id="141"/>
            <w:r w:rsidR="000F41F4">
              <w:rPr>
                <w:rStyle w:val="CommentReference"/>
                <w:rFonts w:ascii="Times New Roman" w:eastAsiaTheme="minorEastAsia" w:hAnsi="Times New Roman"/>
                <w:lang w:eastAsia="en-US"/>
              </w:rPr>
              <w:commentReference w:id="141"/>
            </w:r>
            <w:ins w:id="143" w:author="NR_MBS-Core" w:date="2022-03-01T10:54:00Z">
              <w:r w:rsidR="00C134E7">
                <w:rPr>
                  <w:lang w:eastAsia="zh-CN"/>
                </w:rPr>
                <w:t xml:space="preserve">multicast </w:t>
              </w:r>
            </w:ins>
            <w:ins w:id="144" w:author="NR_MBS-Core" w:date="2022-02-11T14:30:00Z">
              <w:r>
                <w:rPr>
                  <w:lang w:eastAsia="zh-CN"/>
                </w:rPr>
                <w:t xml:space="preserve">MRBs and DRBs, </w:t>
              </w:r>
              <w:commentRangeStart w:id="145"/>
              <w:commentRangeStart w:id="146"/>
              <w:commentRangeStart w:id="147"/>
              <w:r>
                <w:rPr>
                  <w:lang w:eastAsia="zh-CN"/>
                </w:rPr>
                <w:t xml:space="preserve">and the total number of </w:t>
              </w:r>
            </w:ins>
            <w:ins w:id="148" w:author="NR_MBS-Core" w:date="2022-02-11T14:31:00Z">
              <w:r>
                <w:rPr>
                  <w:lang w:eastAsia="zh-CN"/>
                </w:rPr>
                <w:t>D</w:t>
              </w:r>
            </w:ins>
            <w:ins w:id="149" w:author="NR_MBS-Core" w:date="2022-02-11T14:30:00Z">
              <w:r>
                <w:rPr>
                  <w:lang w:eastAsia="zh-CN"/>
                </w:rPr>
                <w:t>RBs for split-MRB is considered as two</w:t>
              </w:r>
            </w:ins>
            <w:ins w:id="150" w:author="NR_MBS-Core" w:date="2022-03-01T10:55:00Z">
              <w:r w:rsidR="00C134E7">
                <w:rPr>
                  <w:lang w:eastAsia="zh-CN"/>
                </w:rPr>
                <w:t>.</w:t>
              </w:r>
            </w:ins>
            <w:commentRangeEnd w:id="145"/>
            <w:r w:rsidR="001575FB">
              <w:rPr>
                <w:rStyle w:val="CommentReference"/>
                <w:rFonts w:ascii="Times New Roman" w:eastAsiaTheme="minorEastAsia" w:hAnsi="Times New Roman"/>
                <w:lang w:eastAsia="en-US"/>
              </w:rPr>
              <w:commentReference w:id="145"/>
            </w:r>
            <w:commentRangeEnd w:id="146"/>
            <w:r w:rsidR="00342D2F">
              <w:rPr>
                <w:rStyle w:val="CommentReference"/>
                <w:rFonts w:ascii="Times New Roman" w:eastAsiaTheme="minorEastAsia" w:hAnsi="Times New Roman"/>
                <w:lang w:eastAsia="en-US"/>
              </w:rPr>
              <w:commentReference w:id="146"/>
            </w:r>
            <w:commentRangeEnd w:id="147"/>
            <w:r w:rsidR="000F41F4">
              <w:rPr>
                <w:rStyle w:val="CommentReference"/>
                <w:rFonts w:ascii="Times New Roman" w:eastAsiaTheme="minorEastAsia" w:hAnsi="Times New Roman"/>
                <w:lang w:eastAsia="en-US"/>
              </w:rPr>
              <w:commentReference w:id="147"/>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Heading1"/>
      </w:pPr>
      <w:r>
        <w:t>Annex</w:t>
      </w:r>
    </w:p>
    <w:p w14:paraId="73497CAB" w14:textId="77777777" w:rsidR="00B805D4" w:rsidRDefault="00B805D4" w:rsidP="00B805D4"/>
    <w:p w14:paraId="0A127B1F" w14:textId="4B541229" w:rsidR="00B805D4" w:rsidRDefault="00B805D4" w:rsidP="00B805D4">
      <w:r>
        <w:t xml:space="preserve">According to the following agreements made in RAN2#116-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宋体" w:hAnsi="Calibri" w:cs="Calibri"/>
          <w:lang w:eastAsia="zh-CN"/>
        </w:rPr>
      </w:pPr>
      <w:r>
        <w:rPr>
          <w:lang w:eastAsia="zh-CN"/>
        </w:rPr>
        <w:t>[026] Separate UE capabilities for MBS multicast and broadcast is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 xml:space="preserve">[026] A mandatory UE capability for split-bearer configurations of multicast is adopted without capability </w:t>
      </w:r>
      <w:proofErr w:type="spellStart"/>
      <w:r>
        <w:rPr>
          <w:lang w:eastAsia="zh-CN"/>
        </w:rPr>
        <w:t>signalling</w:t>
      </w:r>
      <w:proofErr w:type="spellEnd"/>
      <w:r>
        <w:rPr>
          <w:lang w:eastAsia="zh-CN"/>
        </w:rPr>
        <w:t>.</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520B8BF7"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 xml:space="preserve">[026] No separate UE capability is needed for the maximum number of </w:t>
      </w:r>
      <w:proofErr w:type="spellStart"/>
      <w:r>
        <w:rPr>
          <w:lang w:eastAsia="zh-CN"/>
        </w:rPr>
        <w:t>RoHC</w:t>
      </w:r>
      <w:proofErr w:type="spellEnd"/>
      <w:r>
        <w:rPr>
          <w:lang w:eastAsia="zh-CN"/>
        </w:rPr>
        <w:t xml:space="preserve">/EHC contexts for multicast MRBs. The limitation are across all DRB/ multicast MRBs configured with </w:t>
      </w:r>
      <w:proofErr w:type="spellStart"/>
      <w:r>
        <w:rPr>
          <w:lang w:eastAsia="zh-CN"/>
        </w:rPr>
        <w:t>RoHC</w:t>
      </w:r>
      <w:proofErr w:type="spellEnd"/>
      <w:r>
        <w:rPr>
          <w:lang w:eastAsia="zh-CN"/>
        </w:rPr>
        <w:t>/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77777777" w:rsidR="00B805D4" w:rsidRPr="00D12C86" w:rsidRDefault="00B805D4" w:rsidP="00B805D4">
      <w:pPr>
        <w:rPr>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51"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51"/>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等线" w:hAnsiTheme="majorHAnsi" w:cstheme="majorHAnsi"/>
                <w:sz w:val="18"/>
                <w:szCs w:val="18"/>
                <w:lang w:eastAsia="zh-CN"/>
              </w:rPr>
            </w:pPr>
            <w:r>
              <w:rPr>
                <w:rFonts w:asciiTheme="majorHAnsi" w:eastAsia="等线"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宋体" w:hAnsi="Arial" w:cs="Arial"/>
                <w:i/>
                <w:iCs/>
                <w:sz w:val="18"/>
                <w:szCs w:val="18"/>
                <w:lang w:eastAsia="zh-CN"/>
              </w:rPr>
            </w:pPr>
            <w:r w:rsidRPr="00463204">
              <w:rPr>
                <w:rFonts w:ascii="Arial" w:eastAsia="宋体"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宋体"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13F638AB" w:rsidR="00100828" w:rsidRPr="00814659" w:rsidRDefault="00E26EA0" w:rsidP="00100828">
            <w:pPr>
              <w:keepNext/>
              <w:keepLines/>
              <w:spacing w:after="0"/>
              <w:rPr>
                <w:rFonts w:ascii="Arial" w:eastAsia="宋体" w:hAnsi="Arial" w:cs="Arial"/>
                <w:i/>
                <w:iCs/>
                <w:sz w:val="18"/>
                <w:szCs w:val="18"/>
                <w:lang w:eastAsia="zh-CN"/>
              </w:rPr>
            </w:pPr>
            <w:r w:rsidRPr="00E26EA0">
              <w:rPr>
                <w:rFonts w:ascii="Arial" w:eastAsia="宋体" w:hAnsi="Arial" w:cs="Arial"/>
                <w:i/>
                <w:iCs/>
                <w:sz w:val="18"/>
                <w:szCs w:val="18"/>
                <w:lang w:eastAsia="zh-CN"/>
              </w:rPr>
              <w:t xml:space="preserve">maxNumberRNTIs-MBS-r17  </w:t>
            </w:r>
          </w:p>
          <w:p w14:paraId="504404BC" w14:textId="77777777" w:rsidR="00100828" w:rsidRPr="00814659" w:rsidRDefault="00100828" w:rsidP="00100828">
            <w:pPr>
              <w:keepNext/>
              <w:keepLines/>
              <w:spacing w:after="0"/>
              <w:rPr>
                <w:rFonts w:ascii="Arial" w:eastAsia="宋体"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宋体" w:hAnsi="Arial" w:cs="Arial"/>
                <w:i/>
                <w:iCs/>
                <w:sz w:val="18"/>
                <w:szCs w:val="18"/>
                <w:lang w:eastAsia="zh-CN"/>
              </w:rPr>
            </w:pPr>
            <w:r w:rsidRPr="0088294B">
              <w:rPr>
                <w:rFonts w:ascii="Arial" w:eastAsia="宋体" w:hAnsi="Arial" w:cs="Arial"/>
                <w:i/>
                <w:iCs/>
                <w:sz w:val="18"/>
                <w:szCs w:val="18"/>
                <w:lang w:eastAsia="zh-CN"/>
              </w:rPr>
              <w:t>MAC-</w:t>
            </w:r>
            <w:proofErr w:type="spellStart"/>
            <w:r w:rsidRPr="0088294B">
              <w:rPr>
                <w:rFonts w:ascii="Arial" w:eastAsia="宋体" w:hAnsi="Arial" w:cs="Arial"/>
                <w:i/>
                <w:iCs/>
                <w:sz w:val="18"/>
                <w:szCs w:val="18"/>
                <w:lang w:eastAsia="zh-CN"/>
              </w:rPr>
              <w:t>ParametersCommon</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100828"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206076D8"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6BC930C2"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09ADCE1F"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89A11E8"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77777777" w:rsidR="00100828" w:rsidRPr="00D12C86" w:rsidRDefault="00100828" w:rsidP="00100828">
            <w:pPr>
              <w:keepNext/>
              <w:keepLines/>
              <w:spacing w:after="0"/>
              <w:rPr>
                <w:rFonts w:ascii="Arial" w:hAnsi="Arial"/>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0C39E193"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32A2022A"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30C5E2FE" w:rsidR="00100828" w:rsidRPr="00D12C86" w:rsidRDefault="00100828" w:rsidP="00100828">
            <w:pPr>
              <w:keepNext/>
              <w:keepLines/>
              <w:spacing w:after="0"/>
              <w:rPr>
                <w:rFonts w:ascii="Arial" w:hAnsi="Arial"/>
                <w:sz w:val="18"/>
              </w:rPr>
            </w:pPr>
          </w:p>
        </w:tc>
      </w:tr>
      <w:tr w:rsidR="00100828"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100828" w:rsidRPr="00D12C86" w:rsidRDefault="00100828" w:rsidP="00100828">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100828" w:rsidRPr="00D12C86" w:rsidRDefault="00100828" w:rsidP="00100828">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77777777" w:rsidR="00B805D4" w:rsidRDefault="00B805D4" w:rsidP="00B805D4"/>
    <w:p w14:paraId="377249F9" w14:textId="7087FC75" w:rsidR="00046405" w:rsidRDefault="00046405" w:rsidP="00DE3EA6"/>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vivo (Stephen)" w:date="2022-03-01T21:05:00Z" w:initials="vivo">
    <w:p w14:paraId="71815C5F" w14:textId="142E8EAC" w:rsidR="006C2869" w:rsidRPr="006C2869" w:rsidRDefault="006C2869">
      <w:pPr>
        <w:pStyle w:val="CommentText"/>
        <w:rPr>
          <w:rFonts w:eastAsia="等线"/>
          <w:lang w:eastAsia="zh-CN"/>
        </w:rPr>
      </w:pPr>
      <w:r>
        <w:rPr>
          <w:rStyle w:val="CommentReference"/>
        </w:rPr>
        <w:annotationRef/>
      </w:r>
      <w:r>
        <w:rPr>
          <w:rFonts w:eastAsia="等线"/>
          <w:lang w:eastAsia="zh-CN"/>
        </w:rPr>
        <w:t>Maxi</w:t>
      </w:r>
      <w:r w:rsidR="00D13C4A">
        <w:rPr>
          <w:rFonts w:eastAsia="等线"/>
          <w:lang w:eastAsia="zh-CN"/>
        </w:rPr>
        <w:t>mum</w:t>
      </w:r>
      <w:r>
        <w:rPr>
          <w:rFonts w:eastAsia="等线"/>
          <w:lang w:eastAsia="zh-CN"/>
        </w:rPr>
        <w:t xml:space="preserve"> should be added herein</w:t>
      </w:r>
    </w:p>
  </w:comment>
  <w:comment w:id="101" w:author="Prasad QC1" w:date="2022-03-01T14:40:00Z" w:initials="PK">
    <w:p w14:paraId="29D35ADF" w14:textId="4DB643C7" w:rsidR="00342D2F" w:rsidRDefault="00342D2F">
      <w:pPr>
        <w:pStyle w:val="CommentText"/>
      </w:pPr>
      <w:r>
        <w:rPr>
          <w:rStyle w:val="CommentReference"/>
        </w:rPr>
        <w:annotationRef/>
      </w:r>
      <w:r>
        <w:t>Agree with Vivo</w:t>
      </w:r>
    </w:p>
  </w:comment>
  <w:comment w:id="102" w:author="NR_MBS-Core" w:date="2022-03-02T14:05:00Z" w:initials="XW">
    <w:p w14:paraId="1D1F39B6" w14:textId="1FC6D8A7" w:rsidR="00EB69F8" w:rsidRPr="00EB69F8" w:rsidRDefault="00EB69F8">
      <w:pPr>
        <w:pStyle w:val="CommentText"/>
        <w:rPr>
          <w:rFonts w:eastAsia="等线"/>
          <w:lang w:eastAsia="zh-CN"/>
        </w:rPr>
      </w:pPr>
      <w:r>
        <w:rPr>
          <w:rStyle w:val="CommentReference"/>
        </w:rPr>
        <w:annotationRef/>
      </w:r>
      <w:r>
        <w:rPr>
          <w:rFonts w:eastAsia="等线"/>
          <w:lang w:eastAsia="zh-CN"/>
        </w:rPr>
        <w:t>Ok to add</w:t>
      </w:r>
    </w:p>
  </w:comment>
  <w:comment w:id="104" w:author="vivo (Stephen)" w:date="2022-03-01T21:04:00Z" w:initials="vivo">
    <w:p w14:paraId="2C03F0C6" w14:textId="78B0FEDE" w:rsidR="002F3BDC" w:rsidRPr="002F3BDC" w:rsidRDefault="002F3BDC">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suggest the follow wording, </w:t>
      </w:r>
    </w:p>
    <w:p w14:paraId="2CA71202" w14:textId="7627D773" w:rsidR="002F3BDC" w:rsidRDefault="001D1245">
      <w:pPr>
        <w:pStyle w:val="CommentText"/>
      </w:pPr>
      <w:r>
        <w:t>s</w:t>
      </w:r>
      <w:r w:rsidR="008B0C71">
        <w:t xml:space="preserve">imultaneous reception of </w:t>
      </w:r>
      <w:r w:rsidR="002F3BDC">
        <w:t>PDCCH scrambled with</w:t>
      </w:r>
      <w:r w:rsidR="008B0C71">
        <w:t xml:space="preserve"> </w:t>
      </w:r>
      <w:r w:rsidR="008B0C71">
        <w:rPr>
          <w:rFonts w:ascii="等线" w:eastAsia="等线" w:hAnsi="等线" w:hint="eastAsia"/>
          <w:lang w:eastAsia="zh-CN"/>
        </w:rPr>
        <w:t>G-</w:t>
      </w:r>
      <w:r w:rsidR="008B0C71">
        <w:t>RNTIs/G-CS-RNTIs</w:t>
      </w:r>
    </w:p>
  </w:comment>
  <w:comment w:id="105" w:author="NR_MBS-Core" w:date="2022-03-02T14:05:00Z" w:initials="XW">
    <w:p w14:paraId="2A724FAB" w14:textId="196B62F6" w:rsidR="00EB69F8" w:rsidRPr="00EB69F8" w:rsidRDefault="00EB69F8">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 to reword</w:t>
      </w:r>
    </w:p>
  </w:comment>
  <w:comment w:id="113" w:author="vivo (Stephen)" w:date="2022-03-01T21:02:00Z" w:initials="vivo">
    <w:p w14:paraId="33100361" w14:textId="38442611" w:rsidR="00792C88" w:rsidRPr="00167D4D" w:rsidRDefault="00792C88">
      <w:pPr>
        <w:pStyle w:val="CommentText"/>
        <w:rPr>
          <w:rFonts w:eastAsia="等线"/>
          <w:lang w:eastAsia="zh-CN"/>
        </w:rPr>
      </w:pPr>
      <w:r>
        <w:rPr>
          <w:rStyle w:val="CommentReference"/>
        </w:rPr>
        <w:annotationRef/>
      </w:r>
      <w:r w:rsidR="00167D4D">
        <w:rPr>
          <w:rFonts w:eastAsia="等线"/>
          <w:lang w:eastAsia="zh-CN"/>
        </w:rPr>
        <w:t xml:space="preserve">“that a UE shall support” should be removed to avoid ambiguity. </w:t>
      </w:r>
    </w:p>
  </w:comment>
  <w:comment w:id="114" w:author="Prasad QC1" w:date="2022-03-01T14:41:00Z" w:initials="PK">
    <w:p w14:paraId="05BBB20E" w14:textId="1D96911B" w:rsidR="00342D2F" w:rsidRDefault="00342D2F">
      <w:pPr>
        <w:pStyle w:val="CommentText"/>
      </w:pPr>
      <w:r>
        <w:rPr>
          <w:rStyle w:val="CommentReference"/>
        </w:rPr>
        <w:annotationRef/>
      </w:r>
    </w:p>
  </w:comment>
  <w:comment w:id="115" w:author="NR_MBS-Core" w:date="2022-03-02T14:05:00Z" w:initials="XW">
    <w:p w14:paraId="47C0399B" w14:textId="0D27163C" w:rsidR="00EB69F8" w:rsidRPr="00EB69F8" w:rsidRDefault="00EB69F8">
      <w:pPr>
        <w:pStyle w:val="CommentText"/>
        <w:rPr>
          <w:rFonts w:eastAsia="等线"/>
          <w:lang w:eastAsia="zh-CN"/>
        </w:rPr>
      </w:pPr>
      <w:r>
        <w:rPr>
          <w:rStyle w:val="CommentReference"/>
        </w:rPr>
        <w:annotationRef/>
      </w:r>
      <w:r>
        <w:rPr>
          <w:rFonts w:eastAsia="等线"/>
          <w:lang w:eastAsia="zh-CN"/>
        </w:rPr>
        <w:t>Now it is removed</w:t>
      </w:r>
    </w:p>
  </w:comment>
  <w:comment w:id="140" w:author="vivo (Stephen)" w:date="2022-03-01T22:44:00Z" w:initials="vivo">
    <w:p w14:paraId="10C716AA" w14:textId="705676E8" w:rsidR="001575FB" w:rsidRDefault="001575FB">
      <w:pPr>
        <w:pStyle w:val="CommentText"/>
        <w:rPr>
          <w:rFonts w:eastAsia="等线"/>
          <w:lang w:eastAsia="zh-CN"/>
        </w:rPr>
      </w:pPr>
      <w:r>
        <w:rPr>
          <w:rStyle w:val="CommentReference"/>
        </w:rPr>
        <w:annotationRef/>
      </w:r>
      <w:r>
        <w:rPr>
          <w:rFonts w:eastAsia="等线"/>
          <w:lang w:eastAsia="zh-CN"/>
        </w:rPr>
        <w:t xml:space="preserve">Editorial comments </w:t>
      </w:r>
      <w:r w:rsidR="004752B9">
        <w:rPr>
          <w:rFonts w:eastAsia="等线"/>
          <w:lang w:eastAsia="zh-CN"/>
        </w:rPr>
        <w:t>(to clarify that MRB is not DRB)</w:t>
      </w:r>
      <w:r>
        <w:rPr>
          <w:rFonts w:eastAsia="等线"/>
          <w:lang w:eastAsia="zh-CN"/>
        </w:rPr>
        <w:t>:</w:t>
      </w:r>
    </w:p>
    <w:p w14:paraId="3531E859" w14:textId="02A21ADA" w:rsidR="001575FB" w:rsidRPr="00A412D2" w:rsidRDefault="001575FB">
      <w:pPr>
        <w:pStyle w:val="CommentText"/>
        <w:rPr>
          <w:rFonts w:eastAsia="等线"/>
          <w:b/>
          <w:lang w:eastAsia="zh-CN"/>
        </w:rPr>
      </w:pPr>
      <w:r w:rsidRPr="00A412D2">
        <w:rPr>
          <w:b/>
          <w:lang w:eastAsia="zh-CN"/>
        </w:rPr>
        <w:t>The maximum number is</w:t>
      </w:r>
      <w:r w:rsidRPr="00A412D2">
        <w:rPr>
          <w:rStyle w:val="CommentReference"/>
          <w:b/>
        </w:rPr>
        <w:annotationRef/>
      </w:r>
      <w:r w:rsidRPr="00A412D2">
        <w:rPr>
          <w:b/>
          <w:lang w:eastAsia="zh-CN"/>
        </w:rPr>
        <w:t xml:space="preserve"> </w:t>
      </w:r>
      <w:r w:rsidR="00207334" w:rsidRPr="00A412D2">
        <w:rPr>
          <w:b/>
          <w:lang w:eastAsia="zh-CN"/>
        </w:rPr>
        <w:t>d</w:t>
      </w:r>
      <w:r w:rsidRPr="00A412D2">
        <w:rPr>
          <w:b/>
          <w:lang w:eastAsia="zh-CN"/>
        </w:rPr>
        <w:t>efined for the to</w:t>
      </w:r>
      <w:r w:rsidRPr="00A412D2">
        <w:rPr>
          <w:rStyle w:val="CommentReference"/>
          <w:b/>
        </w:rPr>
        <w:annotationRef/>
      </w:r>
      <w:r w:rsidRPr="00A412D2">
        <w:rPr>
          <w:b/>
          <w:lang w:eastAsia="zh-CN"/>
        </w:rPr>
        <w:t xml:space="preserve">tal </w:t>
      </w:r>
      <w:r w:rsidR="00207334" w:rsidRPr="00A412D2">
        <w:rPr>
          <w:b/>
          <w:lang w:eastAsia="zh-CN"/>
        </w:rPr>
        <w:t xml:space="preserve">number of </w:t>
      </w:r>
      <w:proofErr w:type="gramStart"/>
      <w:r w:rsidR="00207334" w:rsidRPr="00A412D2">
        <w:rPr>
          <w:b/>
          <w:lang w:eastAsia="zh-CN"/>
        </w:rPr>
        <w:t>multicast</w:t>
      </w:r>
      <w:proofErr w:type="gramEnd"/>
      <w:r w:rsidR="00207334" w:rsidRPr="00A412D2">
        <w:rPr>
          <w:b/>
          <w:lang w:eastAsia="zh-CN"/>
        </w:rPr>
        <w:t xml:space="preserve"> MRBs</w:t>
      </w:r>
      <w:r w:rsidRPr="00A412D2">
        <w:rPr>
          <w:b/>
          <w:lang w:eastAsia="zh-CN"/>
        </w:rPr>
        <w:t xml:space="preserve"> and DRBs</w:t>
      </w:r>
      <w:r w:rsidR="001B5076" w:rsidRPr="00A412D2">
        <w:rPr>
          <w:b/>
          <w:lang w:eastAsia="zh-CN"/>
        </w:rPr>
        <w:t xml:space="preserve">. </w:t>
      </w:r>
    </w:p>
  </w:comment>
  <w:comment w:id="141" w:author="NR_MBS-Core" w:date="2022-03-02T14:07:00Z" w:initials="XW">
    <w:p w14:paraId="7EEC7F8E" w14:textId="4A44BEA6" w:rsidR="000F41F4" w:rsidRPr="000F41F4" w:rsidRDefault="000F41F4">
      <w:pPr>
        <w:pStyle w:val="CommentText"/>
        <w:rPr>
          <w:rFonts w:eastAsia="等线"/>
          <w:lang w:eastAsia="zh-CN"/>
        </w:rPr>
      </w:pPr>
      <w:r>
        <w:rPr>
          <w:rStyle w:val="CommentReference"/>
        </w:rPr>
        <w:annotationRef/>
      </w:r>
      <w:r>
        <w:rPr>
          <w:rFonts w:eastAsia="等线"/>
          <w:lang w:eastAsia="zh-CN"/>
        </w:rPr>
        <w:t>F</w:t>
      </w:r>
      <w:r>
        <w:rPr>
          <w:rFonts w:eastAsia="等线" w:hint="eastAsia"/>
          <w:lang w:eastAsia="zh-CN"/>
        </w:rPr>
        <w:t>ine</w:t>
      </w:r>
      <w:r>
        <w:rPr>
          <w:rFonts w:eastAsia="等线"/>
          <w:lang w:eastAsia="zh-CN"/>
        </w:rPr>
        <w:t>. It is reworded</w:t>
      </w:r>
    </w:p>
  </w:comment>
  <w:comment w:id="145" w:author="vivo (Stephen)" w:date="2022-03-01T22:41:00Z" w:initials="vivo">
    <w:p w14:paraId="6E8B8E6B" w14:textId="3CFD7661" w:rsidR="001575FB" w:rsidRPr="001575FB" w:rsidRDefault="001575FB">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propose removing this part as we fail to find out </w:t>
      </w:r>
      <w:r w:rsidR="00B35288">
        <w:rPr>
          <w:rFonts w:eastAsia="等线"/>
          <w:lang w:eastAsia="zh-CN"/>
        </w:rPr>
        <w:t>the corresponding agreement. BTW, it contradicts the legacy pri</w:t>
      </w:r>
      <w:r w:rsidR="00D61220">
        <w:rPr>
          <w:rFonts w:eastAsia="等线"/>
          <w:lang w:eastAsia="zh-CN"/>
        </w:rPr>
        <w:t>n</w:t>
      </w:r>
      <w:r w:rsidR="00B35288">
        <w:rPr>
          <w:rFonts w:eastAsia="等线"/>
          <w:lang w:eastAsia="zh-CN"/>
        </w:rPr>
        <w:t>ciple that split bearer only use one DRB ID (</w:t>
      </w:r>
      <w:proofErr w:type="gramStart"/>
      <w:r w:rsidR="00B35288">
        <w:rPr>
          <w:rFonts w:eastAsia="等线"/>
          <w:lang w:eastAsia="zh-CN"/>
        </w:rPr>
        <w:t>i.e</w:t>
      </w:r>
      <w:r w:rsidR="00B47EA5">
        <w:rPr>
          <w:rFonts w:eastAsia="等线"/>
          <w:lang w:eastAsia="zh-CN"/>
        </w:rPr>
        <w:t>.</w:t>
      </w:r>
      <w:proofErr w:type="gramEnd"/>
      <w:r w:rsidR="00B35288">
        <w:rPr>
          <w:rFonts w:eastAsia="等线"/>
          <w:lang w:eastAsia="zh-CN"/>
        </w:rPr>
        <w:t xml:space="preserve"> counted as 1).</w:t>
      </w:r>
    </w:p>
  </w:comment>
  <w:comment w:id="146" w:author="Prasad QC1" w:date="2022-03-01T14:44:00Z" w:initials="PK">
    <w:p w14:paraId="5B00921C" w14:textId="2AD7B3D6" w:rsidR="001F5261" w:rsidRDefault="00342D2F" w:rsidP="00342D2F">
      <w:pPr>
        <w:pStyle w:val="Agreement"/>
        <w:numPr>
          <w:ilvl w:val="0"/>
          <w:numId w:val="0"/>
        </w:numPr>
      </w:pPr>
      <w:r>
        <w:rPr>
          <w:rStyle w:val="CommentReference"/>
        </w:rPr>
        <w:annotationRef/>
      </w:r>
      <w:r>
        <w:t>In legacy case, split bearer is considered as count 2</w:t>
      </w:r>
      <w:r w:rsidR="001F5261">
        <w:t xml:space="preserve"> even though one DRB ID is used, also see Note 1.</w:t>
      </w:r>
    </w:p>
    <w:p w14:paraId="4E6A4EF5" w14:textId="544AF75D" w:rsidR="00342D2F" w:rsidRDefault="00342D2F" w:rsidP="00342D2F">
      <w:pPr>
        <w:pStyle w:val="Agreement"/>
        <w:numPr>
          <w:ilvl w:val="0"/>
          <w:numId w:val="0"/>
        </w:numPr>
      </w:pPr>
      <w:r>
        <w:t xml:space="preserve"> </w:t>
      </w:r>
    </w:p>
    <w:p w14:paraId="140EB96D" w14:textId="0AF0AEB0" w:rsidR="00342D2F" w:rsidRDefault="00342D2F" w:rsidP="00342D2F">
      <w:pPr>
        <w:pStyle w:val="Agreement"/>
        <w:numPr>
          <w:ilvl w:val="0"/>
          <w:numId w:val="0"/>
        </w:numPr>
        <w:rPr>
          <w:rFonts w:ascii="Calibri" w:hAnsi="Calibri" w:cs="Calibri"/>
          <w:lang w:eastAsia="zh-CN"/>
        </w:rPr>
      </w:pPr>
      <w:r>
        <w:t xml:space="preserve">RAN2#116bis </w:t>
      </w:r>
      <w:proofErr w:type="gramStart"/>
      <w:r>
        <w:t>agreement :</w:t>
      </w:r>
      <w:proofErr w:type="gramEnd"/>
      <w:r>
        <w:t xml:space="preserve"> </w:t>
      </w:r>
      <w:r>
        <w:rPr>
          <w:lang w:eastAsia="zh-CN"/>
        </w:rPr>
        <w:t>[026] Reuse the current defined max RB (i.e. 16 RB per UE</w:t>
      </w:r>
      <w:r w:rsidRPr="001F5261">
        <w:rPr>
          <w:highlight w:val="yellow"/>
          <w:lang w:eastAsia="zh-CN"/>
        </w:rPr>
        <w:t>). Additional note shall be added to TS 38.306 to clarify the max RB is a total number for MRBs and DRBs, and the total number of RBs for split-MRB is considered as two.</w:t>
      </w:r>
    </w:p>
    <w:p w14:paraId="1E04AE04" w14:textId="13EC50E2" w:rsidR="00342D2F" w:rsidRDefault="00342D2F">
      <w:pPr>
        <w:pStyle w:val="CommentText"/>
      </w:pPr>
    </w:p>
  </w:comment>
  <w:comment w:id="147" w:author="NR_MBS-Core" w:date="2022-03-02T14:06:00Z" w:initials="XW">
    <w:p w14:paraId="009F9EEC" w14:textId="55202114" w:rsidR="000F41F4" w:rsidRPr="000F41F4" w:rsidRDefault="000F41F4">
      <w:pPr>
        <w:pStyle w:val="CommentText"/>
        <w:rPr>
          <w:rFonts w:eastAsia="等线"/>
          <w:lang w:eastAsia="zh-CN"/>
        </w:rPr>
      </w:pPr>
      <w:r>
        <w:rPr>
          <w:rStyle w:val="CommentReference"/>
        </w:rPr>
        <w:annotationRef/>
      </w:r>
      <w:r>
        <w:rPr>
          <w:rFonts w:eastAsia="等线"/>
          <w:lang w:eastAsia="zh-CN"/>
        </w:rPr>
        <w:t>Agree with Qualco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815C5F" w15:done="0"/>
  <w15:commentEx w15:paraId="29D35ADF" w15:paraIdParent="71815C5F" w15:done="0"/>
  <w15:commentEx w15:paraId="1D1F39B6" w15:paraIdParent="71815C5F" w15:done="0"/>
  <w15:commentEx w15:paraId="2CA71202" w15:done="0"/>
  <w15:commentEx w15:paraId="2A724FAB" w15:paraIdParent="2CA71202" w15:done="0"/>
  <w15:commentEx w15:paraId="33100361" w15:done="0"/>
  <w15:commentEx w15:paraId="05BBB20E" w15:paraIdParent="33100361" w15:done="0"/>
  <w15:commentEx w15:paraId="47C0399B" w15:paraIdParent="33100361" w15:done="0"/>
  <w15:commentEx w15:paraId="3531E859" w15:done="0"/>
  <w15:commentEx w15:paraId="7EEC7F8E" w15:paraIdParent="3531E859" w15:done="0"/>
  <w15:commentEx w15:paraId="6E8B8E6B" w15:done="0"/>
  <w15:commentEx w15:paraId="1E04AE04" w15:paraIdParent="6E8B8E6B" w15:done="0"/>
  <w15:commentEx w15:paraId="009F9EEC" w15:paraIdParent="6E8B8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092E" w16cex:dateUtc="2022-03-02T05:05:00Z"/>
  <w16cex:commentExtensible w16cex:durableId="25C8AEEF" w16cex:dateUtc="2022-03-01T22:40:00Z"/>
  <w16cex:commentExtensible w16cex:durableId="25C9F838" w16cex:dateUtc="2022-03-02T06:05:00Z"/>
  <w16cex:commentExtensible w16cex:durableId="25C908C6" w16cex:dateUtc="2022-03-02T05:04:00Z"/>
  <w16cex:commentExtensible w16cex:durableId="25C9F83D" w16cex:dateUtc="2022-03-02T06:05:00Z"/>
  <w16cex:commentExtensible w16cex:durableId="25C90863" w16cex:dateUtc="2022-03-02T05:02:00Z"/>
  <w16cex:commentExtensible w16cex:durableId="25C8AF32" w16cex:dateUtc="2022-03-01T22:41:00Z"/>
  <w16cex:commentExtensible w16cex:durableId="25C9F843" w16cex:dateUtc="2022-03-02T06:05:00Z"/>
  <w16cex:commentExtensible w16cex:durableId="25C92068" w16cex:dateUtc="2022-03-02T06:44:00Z"/>
  <w16cex:commentExtensible w16cex:durableId="25C9F8AC" w16cex:dateUtc="2022-03-02T06:07:00Z"/>
  <w16cex:commentExtensible w16cex:durableId="25C91FB3" w16cex:dateUtc="2022-03-02T06:41:00Z"/>
  <w16cex:commentExtensible w16cex:durableId="25C8AFEA" w16cex:dateUtc="2022-03-01T22:44:00Z"/>
  <w16cex:commentExtensible w16cex:durableId="25C9F86B" w16cex:dateUtc="2022-03-02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815C5F" w16cid:durableId="25C9092E"/>
  <w16cid:commentId w16cid:paraId="29D35ADF" w16cid:durableId="25C8AEEF"/>
  <w16cid:commentId w16cid:paraId="1D1F39B6" w16cid:durableId="25C9F838"/>
  <w16cid:commentId w16cid:paraId="2CA71202" w16cid:durableId="25C908C6"/>
  <w16cid:commentId w16cid:paraId="2A724FAB" w16cid:durableId="25C9F83D"/>
  <w16cid:commentId w16cid:paraId="33100361" w16cid:durableId="25C90863"/>
  <w16cid:commentId w16cid:paraId="05BBB20E" w16cid:durableId="25C8AF32"/>
  <w16cid:commentId w16cid:paraId="47C0399B" w16cid:durableId="25C9F843"/>
  <w16cid:commentId w16cid:paraId="3531E859" w16cid:durableId="25C92068"/>
  <w16cid:commentId w16cid:paraId="7EEC7F8E" w16cid:durableId="25C9F8AC"/>
  <w16cid:commentId w16cid:paraId="6E8B8E6B" w16cid:durableId="25C91FB3"/>
  <w16cid:commentId w16cid:paraId="1E04AE04" w16cid:durableId="25C8AFEA"/>
  <w16cid:commentId w16cid:paraId="009F9EEC" w16cid:durableId="25C9F8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01E47" w14:textId="77777777" w:rsidR="00163F3D" w:rsidRDefault="00163F3D">
      <w:r>
        <w:separator/>
      </w:r>
    </w:p>
  </w:endnote>
  <w:endnote w:type="continuationSeparator" w:id="0">
    <w:p w14:paraId="2B9C254F" w14:textId="77777777" w:rsidR="00163F3D" w:rsidRDefault="00163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F1F67" w14:textId="77777777" w:rsidR="00760A4F" w:rsidRDefault="00760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6E793" w14:textId="77777777" w:rsidR="00760A4F" w:rsidRDefault="00760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B4A45" w14:textId="77777777" w:rsidR="00760A4F" w:rsidRDefault="00760A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30EF" w14:textId="77777777" w:rsidR="00792C88" w:rsidRPr="003C0337" w:rsidRDefault="00792C88" w:rsidP="003C03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FECA6" w14:textId="393D78A7" w:rsidR="00792C88" w:rsidRPr="003C0337" w:rsidRDefault="00792C88"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124531" w14:textId="77777777" w:rsidR="00163F3D" w:rsidRDefault="00163F3D">
      <w:r>
        <w:separator/>
      </w:r>
    </w:p>
  </w:footnote>
  <w:footnote w:type="continuationSeparator" w:id="0">
    <w:p w14:paraId="5857FBC2" w14:textId="77777777" w:rsidR="00163F3D" w:rsidRDefault="00163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774BA" w14:textId="77777777" w:rsidR="00760A4F" w:rsidRDefault="00760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6EECE" w14:textId="77777777" w:rsidR="00760A4F" w:rsidRDefault="00760A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EE455" w14:textId="77777777" w:rsidR="00760A4F" w:rsidRDefault="00760A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1D662" w14:textId="77777777" w:rsidR="00792C88" w:rsidRDefault="00792C88">
    <w:pPr>
      <w:pStyle w:val="Header"/>
    </w:pPr>
  </w:p>
  <w:p w14:paraId="275A5F32" w14:textId="77777777" w:rsidR="00792C88" w:rsidRDefault="00792C8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D3861" w14:textId="77777777" w:rsidR="00792C88" w:rsidRDefault="00792C88">
    <w:pPr>
      <w:pStyle w:val="Header"/>
    </w:pPr>
  </w:p>
  <w:p w14:paraId="2398AB45" w14:textId="77777777" w:rsidR="00792C88" w:rsidRDefault="00792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3"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2"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42"/>
  </w:num>
  <w:num w:numId="4">
    <w:abstractNumId w:val="19"/>
  </w:num>
  <w:num w:numId="5">
    <w:abstractNumId w:val="32"/>
  </w:num>
  <w:num w:numId="6">
    <w:abstractNumId w:val="22"/>
  </w:num>
  <w:num w:numId="7">
    <w:abstractNumId w:val="11"/>
  </w:num>
  <w:num w:numId="8">
    <w:abstractNumId w:val="5"/>
  </w:num>
  <w:num w:numId="9">
    <w:abstractNumId w:val="27"/>
  </w:num>
  <w:num w:numId="10">
    <w:abstractNumId w:val="10"/>
  </w:num>
  <w:num w:numId="11">
    <w:abstractNumId w:val="20"/>
  </w:num>
  <w:num w:numId="12">
    <w:abstractNumId w:val="2"/>
  </w:num>
  <w:num w:numId="13">
    <w:abstractNumId w:val="28"/>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1"/>
  </w:num>
  <w:num w:numId="21">
    <w:abstractNumId w:val="25"/>
  </w:num>
  <w:num w:numId="22">
    <w:abstractNumId w:val="8"/>
  </w:num>
  <w:num w:numId="23">
    <w:abstractNumId w:val="33"/>
  </w:num>
  <w:num w:numId="24">
    <w:abstractNumId w:val="37"/>
  </w:num>
  <w:num w:numId="25">
    <w:abstractNumId w:val="23"/>
  </w:num>
  <w:num w:numId="26">
    <w:abstractNumId w:val="44"/>
  </w:num>
  <w:num w:numId="27">
    <w:abstractNumId w:val="13"/>
  </w:num>
  <w:num w:numId="28">
    <w:abstractNumId w:val="15"/>
  </w:num>
  <w:num w:numId="29">
    <w:abstractNumId w:val="3"/>
  </w:num>
  <w:num w:numId="30">
    <w:abstractNumId w:val="31"/>
  </w:num>
  <w:num w:numId="31">
    <w:abstractNumId w:val="39"/>
  </w:num>
  <w:num w:numId="32">
    <w:abstractNumId w:val="35"/>
  </w:num>
  <w:num w:numId="33">
    <w:abstractNumId w:val="29"/>
  </w:num>
  <w:num w:numId="34">
    <w:abstractNumId w:val="26"/>
  </w:num>
  <w:num w:numId="35">
    <w:abstractNumId w:val="30"/>
  </w:num>
  <w:num w:numId="36">
    <w:abstractNumId w:val="43"/>
  </w:num>
  <w:num w:numId="37">
    <w:abstractNumId w:val="21"/>
  </w:num>
  <w:num w:numId="38">
    <w:abstractNumId w:val="17"/>
  </w:num>
  <w:num w:numId="39">
    <w:abstractNumId w:val="6"/>
  </w:num>
  <w:num w:numId="40">
    <w:abstractNumId w:val="34"/>
  </w:num>
  <w:num w:numId="41">
    <w:abstractNumId w:val="9"/>
  </w:num>
  <w:num w:numId="42">
    <w:abstractNumId w:val="4"/>
  </w:num>
  <w:num w:numId="43">
    <w:abstractNumId w:val="38"/>
  </w:num>
  <w:num w:numId="44">
    <w:abstractNumId w:val="18"/>
  </w:num>
  <w:num w:numId="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MBS-Core">
    <w15:presenceInfo w15:providerId="None" w15:userId="NR_MBS-Core"/>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A7B8E"/>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41F4"/>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3F3D"/>
    <w:rsid w:val="00164EC7"/>
    <w:rsid w:val="00166DE5"/>
    <w:rsid w:val="00167817"/>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61"/>
    <w:rsid w:val="001F528E"/>
    <w:rsid w:val="001F62A5"/>
    <w:rsid w:val="001F67A3"/>
    <w:rsid w:val="001F7F1E"/>
    <w:rsid w:val="001F7FB0"/>
    <w:rsid w:val="0020039B"/>
    <w:rsid w:val="00200A32"/>
    <w:rsid w:val="00203C5F"/>
    <w:rsid w:val="002064D7"/>
    <w:rsid w:val="00207334"/>
    <w:rsid w:val="0021061E"/>
    <w:rsid w:val="0021365C"/>
    <w:rsid w:val="00214746"/>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5DCE"/>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D2F"/>
    <w:rsid w:val="00342F83"/>
    <w:rsid w:val="00344928"/>
    <w:rsid w:val="00350C52"/>
    <w:rsid w:val="003510A9"/>
    <w:rsid w:val="0035152A"/>
    <w:rsid w:val="00351E31"/>
    <w:rsid w:val="00352517"/>
    <w:rsid w:val="0035462D"/>
    <w:rsid w:val="003576B4"/>
    <w:rsid w:val="00363650"/>
    <w:rsid w:val="00374137"/>
    <w:rsid w:val="003757F8"/>
    <w:rsid w:val="00377A50"/>
    <w:rsid w:val="0038127C"/>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4F77F6"/>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61A6"/>
    <w:rsid w:val="00587266"/>
    <w:rsid w:val="00590827"/>
    <w:rsid w:val="005954E1"/>
    <w:rsid w:val="00595EBB"/>
    <w:rsid w:val="00596F5C"/>
    <w:rsid w:val="005A150C"/>
    <w:rsid w:val="005A3C38"/>
    <w:rsid w:val="005A561B"/>
    <w:rsid w:val="005A5669"/>
    <w:rsid w:val="005B3242"/>
    <w:rsid w:val="005B44F8"/>
    <w:rsid w:val="005B72AE"/>
    <w:rsid w:val="005B7DAD"/>
    <w:rsid w:val="005C0CF2"/>
    <w:rsid w:val="005C2C66"/>
    <w:rsid w:val="005C6BB7"/>
    <w:rsid w:val="005D2E01"/>
    <w:rsid w:val="005D5D81"/>
    <w:rsid w:val="005D7E2D"/>
    <w:rsid w:val="005E174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0A4F"/>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480C"/>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5ED0"/>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05D4"/>
    <w:rsid w:val="00B83245"/>
    <w:rsid w:val="00B84A0D"/>
    <w:rsid w:val="00B8541F"/>
    <w:rsid w:val="00B86133"/>
    <w:rsid w:val="00B8621B"/>
    <w:rsid w:val="00B87783"/>
    <w:rsid w:val="00B878A4"/>
    <w:rsid w:val="00B879A0"/>
    <w:rsid w:val="00B91F2C"/>
    <w:rsid w:val="00B9431B"/>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03C5"/>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6EA0"/>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69F8"/>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C1192"/>
    <w:rsid w:val="00FC1F3A"/>
    <w:rsid w:val="00FC21F7"/>
    <w:rsid w:val="00FC2605"/>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F03937"/>
    <w:rPr>
      <w:rFonts w:ascii="Arial" w:eastAsia="Times New Roman" w:hAnsi="Arial"/>
      <w:sz w:val="24"/>
    </w:rPr>
  </w:style>
  <w:style w:type="character" w:customStyle="1" w:styleId="Heading5Char">
    <w:name w:val="Heading 5 Char"/>
    <w:link w:val="Heading5"/>
    <w:qFormat/>
    <w:rsid w:val="00EA306E"/>
    <w:rPr>
      <w:rFonts w:ascii="Arial" w:eastAsia="Times New Roman" w:hAnsi="Arial"/>
      <w:sz w:val="22"/>
    </w:rPr>
  </w:style>
  <w:style w:type="paragraph" w:customStyle="1" w:styleId="H6">
    <w:name w:val="H6"/>
    <w:basedOn w:val="Heading5"/>
    <w:next w:val="Normal"/>
    <w:rsid w:val="00387C93"/>
    <w:pPr>
      <w:ind w:left="1985" w:hanging="1985"/>
      <w:outlineLvl w:val="9"/>
    </w:pPr>
    <w:rPr>
      <w:sz w:val="20"/>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character" w:customStyle="1" w:styleId="FooterChar">
    <w:name w:val="Footer Char"/>
    <w:link w:val="Footer"/>
    <w:rsid w:val="00EA306E"/>
    <w:rPr>
      <w:rFonts w:ascii="Arial" w:eastAsia="Times New Roman" w:hAnsi="Arial"/>
      <w:b/>
      <w:i/>
      <w:noProof/>
      <w:sz w:val="18"/>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List">
    <w:name w:val="List"/>
    <w:basedOn w:val="Normal"/>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styleId="List2">
    <w:name w:val="List 2"/>
    <w:basedOn w:val="List"/>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List3"/>
    <w:link w:val="B3Char2"/>
    <w:rsid w:val="00387C93"/>
  </w:style>
  <w:style w:type="paragraph" w:styleId="List3">
    <w:name w:val="List 3"/>
    <w:basedOn w:val="List2"/>
    <w:rsid w:val="00387C93"/>
    <w:pPr>
      <w:ind w:left="1135"/>
    </w:pPr>
  </w:style>
  <w:style w:type="character" w:customStyle="1" w:styleId="B3Char2">
    <w:name w:val="B3 Char2"/>
    <w:link w:val="B3"/>
    <w:rsid w:val="00EA306E"/>
    <w:rPr>
      <w:rFonts w:eastAsia="Times New Roman"/>
    </w:rPr>
  </w:style>
  <w:style w:type="paragraph" w:customStyle="1" w:styleId="B4">
    <w:name w:val="B4"/>
    <w:basedOn w:val="List4"/>
    <w:link w:val="B4Char"/>
    <w:rsid w:val="00387C93"/>
  </w:style>
  <w:style w:type="paragraph" w:styleId="List4">
    <w:name w:val="List 4"/>
    <w:basedOn w:val="List3"/>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List5"/>
    <w:link w:val="B5Char"/>
    <w:rsid w:val="00387C93"/>
  </w:style>
  <w:style w:type="paragraph" w:styleId="List5">
    <w:name w:val="List 5"/>
    <w:basedOn w:val="List4"/>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paragraph" w:styleId="Revision">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character" w:styleId="CommentReference">
    <w:name w:val="annotation reference"/>
    <w:basedOn w:val="DefaultParagraphFont"/>
    <w:qFormat/>
    <w:rsid w:val="00390390"/>
    <w:rPr>
      <w:sz w:val="16"/>
      <w:szCs w:val="16"/>
    </w:rPr>
  </w:style>
  <w:style w:type="paragraph" w:customStyle="1" w:styleId="Agreement">
    <w:name w:val="Agreement"/>
    <w:basedOn w:val="Normal"/>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DefaultParagraphFont"/>
    <w:rsid w:val="003155C3"/>
  </w:style>
  <w:style w:type="paragraph" w:styleId="CommentSubject">
    <w:name w:val="annotation subject"/>
    <w:basedOn w:val="CommentText"/>
    <w:next w:val="CommentText"/>
    <w:link w:val="CommentSubjectChar"/>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customXml/itemProps2.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8C6DE-4DB2-4960-8099-ED30FA54F858}">
  <ds:schemaRefs>
    <ds:schemaRef ds:uri="http://schemas.microsoft.com/sharepoint/v3/contenttype/forms"/>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14</Pages>
  <Words>3788</Words>
  <Characters>2159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25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NR_MBS-Core</cp:lastModifiedBy>
  <cp:revision>14</cp:revision>
  <cp:lastPrinted>2020-12-18T20:15:00Z</cp:lastPrinted>
  <dcterms:created xsi:type="dcterms:W3CDTF">2022-03-01T22:54:00Z</dcterms:created>
  <dcterms:modified xsi:type="dcterms:W3CDTF">2022-03-0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